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3C9FCA" w14:textId="433D1734" w:rsidR="00307558" w:rsidRPr="005F39AD" w:rsidRDefault="00307558" w:rsidP="00BC11F6">
      <w:pPr>
        <w:jc w:val="center"/>
        <w:rPr>
          <w:rFonts w:ascii="Comic Sans MS" w:hAnsi="Comic Sans MS"/>
          <w:sz w:val="26"/>
          <w:szCs w:val="28"/>
          <w:u w:val="single"/>
        </w:rPr>
      </w:pPr>
      <w:r w:rsidRPr="005F39AD">
        <w:rPr>
          <w:rFonts w:ascii="Comic Sans MS" w:hAnsi="Comic Sans MS"/>
          <w:sz w:val="26"/>
          <w:szCs w:val="28"/>
          <w:u w:val="single"/>
        </w:rPr>
        <w:t>Dawn at midnight.</w:t>
      </w:r>
    </w:p>
    <w:p w14:paraId="19B00D85" w14:textId="77777777" w:rsidR="00BC11F6" w:rsidRPr="005F39AD" w:rsidRDefault="00BC11F6" w:rsidP="00BC11F6">
      <w:pPr>
        <w:jc w:val="center"/>
        <w:rPr>
          <w:rFonts w:ascii="Comic Sans MS" w:hAnsi="Comic Sans MS"/>
          <w:sz w:val="8"/>
          <w:szCs w:val="28"/>
          <w:u w:val="single"/>
        </w:rPr>
      </w:pPr>
    </w:p>
    <w:p w14:paraId="4C9409F4" w14:textId="43FCADD5" w:rsidR="00860166" w:rsidRPr="005F39AD" w:rsidRDefault="00A40477" w:rsidP="00307558">
      <w:pPr>
        <w:jc w:val="both"/>
        <w:rPr>
          <w:rFonts w:ascii="Comic Sans MS" w:hAnsi="Comic Sans MS"/>
          <w:sz w:val="26"/>
          <w:szCs w:val="28"/>
        </w:rPr>
      </w:pPr>
      <w:r w:rsidRPr="005F39AD">
        <w:rPr>
          <w:rFonts w:ascii="Comic Sans MS" w:hAnsi="Comic Sans MS"/>
          <w:sz w:val="26"/>
          <w:szCs w:val="28"/>
        </w:rPr>
        <w:t>It’s a strange title isn’t it?</w:t>
      </w:r>
      <w:r w:rsidR="00496271" w:rsidRPr="005F39AD">
        <w:rPr>
          <w:rFonts w:ascii="Comic Sans MS" w:hAnsi="Comic Sans MS"/>
          <w:sz w:val="26"/>
          <w:szCs w:val="28"/>
        </w:rPr>
        <w:t xml:space="preserve"> </w:t>
      </w:r>
      <w:r w:rsidR="005941B3" w:rsidRPr="005F39AD">
        <w:rPr>
          <w:rFonts w:ascii="Comic Sans MS" w:hAnsi="Comic Sans MS"/>
          <w:sz w:val="26"/>
          <w:szCs w:val="28"/>
        </w:rPr>
        <w:t xml:space="preserve"> </w:t>
      </w:r>
      <w:r w:rsidR="004E7A93">
        <w:rPr>
          <w:rFonts w:ascii="Comic Sans MS" w:hAnsi="Comic Sans MS"/>
          <w:sz w:val="26"/>
          <w:szCs w:val="28"/>
        </w:rPr>
        <w:t>Well, it happened… and this how and why…</w:t>
      </w:r>
    </w:p>
    <w:p w14:paraId="75528079" w14:textId="02F1D0AC" w:rsidR="00860166" w:rsidRPr="005F39AD" w:rsidRDefault="00496271" w:rsidP="00307558">
      <w:pPr>
        <w:jc w:val="both"/>
        <w:rPr>
          <w:rFonts w:ascii="Comic Sans MS" w:hAnsi="Comic Sans MS"/>
          <w:sz w:val="26"/>
          <w:szCs w:val="28"/>
        </w:rPr>
      </w:pPr>
      <w:r w:rsidRPr="005F39AD">
        <w:rPr>
          <w:rFonts w:ascii="Comic Sans MS" w:hAnsi="Comic Sans MS"/>
          <w:sz w:val="26"/>
          <w:szCs w:val="28"/>
        </w:rPr>
        <w:t>I</w:t>
      </w:r>
      <w:r w:rsidR="007D5D7C" w:rsidRPr="005F39AD">
        <w:rPr>
          <w:rFonts w:ascii="Comic Sans MS" w:hAnsi="Comic Sans MS"/>
          <w:sz w:val="26"/>
          <w:szCs w:val="28"/>
        </w:rPr>
        <w:t>t was the</w:t>
      </w:r>
      <w:r w:rsidRPr="005F39AD">
        <w:rPr>
          <w:rFonts w:ascii="Comic Sans MS" w:hAnsi="Comic Sans MS"/>
          <w:sz w:val="26"/>
          <w:szCs w:val="28"/>
        </w:rPr>
        <w:t xml:space="preserve"> summer of 1984 </w:t>
      </w:r>
      <w:r w:rsidR="007737D3" w:rsidRPr="005F39AD">
        <w:rPr>
          <w:rFonts w:ascii="Comic Sans MS" w:hAnsi="Comic Sans MS"/>
          <w:sz w:val="26"/>
          <w:szCs w:val="28"/>
        </w:rPr>
        <w:t>and</w:t>
      </w:r>
      <w:r w:rsidR="00C91648" w:rsidRPr="005F39AD">
        <w:rPr>
          <w:rFonts w:ascii="Comic Sans MS" w:hAnsi="Comic Sans MS"/>
          <w:sz w:val="26"/>
          <w:szCs w:val="28"/>
        </w:rPr>
        <w:t xml:space="preserve"> I was about </w:t>
      </w:r>
      <w:r w:rsidR="007737D3" w:rsidRPr="005F39AD">
        <w:rPr>
          <w:rFonts w:ascii="Comic Sans MS" w:hAnsi="Comic Sans MS"/>
          <w:sz w:val="26"/>
          <w:szCs w:val="28"/>
        </w:rPr>
        <w:t>fourteen years old</w:t>
      </w:r>
      <w:r w:rsidR="007D5D7C" w:rsidRPr="005F39AD">
        <w:rPr>
          <w:rFonts w:ascii="Comic Sans MS" w:hAnsi="Comic Sans MS"/>
          <w:sz w:val="26"/>
          <w:szCs w:val="28"/>
        </w:rPr>
        <w:t>.</w:t>
      </w:r>
      <w:r w:rsidR="00C91648" w:rsidRPr="005F39AD">
        <w:rPr>
          <w:rFonts w:ascii="Comic Sans MS" w:hAnsi="Comic Sans MS"/>
          <w:sz w:val="26"/>
          <w:szCs w:val="28"/>
        </w:rPr>
        <w:t xml:space="preserve"> I was a me</w:t>
      </w:r>
      <w:r w:rsidR="00E3690A">
        <w:rPr>
          <w:rFonts w:ascii="Comic Sans MS" w:hAnsi="Comic Sans MS"/>
          <w:sz w:val="26"/>
          <w:szCs w:val="28"/>
        </w:rPr>
        <w:t>mber of the St. John Ambulance B</w:t>
      </w:r>
      <w:r w:rsidR="00C91648" w:rsidRPr="005F39AD">
        <w:rPr>
          <w:rFonts w:ascii="Comic Sans MS" w:hAnsi="Comic Sans MS"/>
          <w:sz w:val="26"/>
          <w:szCs w:val="28"/>
        </w:rPr>
        <w:t xml:space="preserve">rigade </w:t>
      </w:r>
      <w:r w:rsidR="007737D3" w:rsidRPr="005F39AD">
        <w:rPr>
          <w:rFonts w:ascii="Comic Sans MS" w:hAnsi="Comic Sans MS"/>
          <w:sz w:val="26"/>
          <w:szCs w:val="28"/>
        </w:rPr>
        <w:t xml:space="preserve">(kind of like the scouts, but for children interested in first aid) </w:t>
      </w:r>
      <w:r w:rsidR="00C91648" w:rsidRPr="005F39AD">
        <w:rPr>
          <w:rFonts w:ascii="Comic Sans MS" w:hAnsi="Comic Sans MS"/>
          <w:sz w:val="26"/>
          <w:szCs w:val="28"/>
        </w:rPr>
        <w:t>and we went on camp to Teignmouth</w:t>
      </w:r>
      <w:r w:rsidR="007737D3" w:rsidRPr="005F39AD">
        <w:rPr>
          <w:rFonts w:ascii="Comic Sans MS" w:hAnsi="Comic Sans MS"/>
          <w:sz w:val="26"/>
          <w:szCs w:val="28"/>
        </w:rPr>
        <w:t>, Devon</w:t>
      </w:r>
      <w:r w:rsidR="009A1C2D" w:rsidRPr="005F39AD">
        <w:rPr>
          <w:rFonts w:ascii="Comic Sans MS" w:hAnsi="Comic Sans MS"/>
          <w:sz w:val="26"/>
          <w:szCs w:val="28"/>
        </w:rPr>
        <w:t xml:space="preserve">.  </w:t>
      </w:r>
      <w:r w:rsidR="009B414B" w:rsidRPr="005F39AD">
        <w:rPr>
          <w:rFonts w:ascii="Comic Sans MS" w:hAnsi="Comic Sans MS"/>
          <w:sz w:val="26"/>
          <w:szCs w:val="28"/>
        </w:rPr>
        <w:t xml:space="preserve"> </w:t>
      </w:r>
      <w:r w:rsidRPr="005F39AD">
        <w:rPr>
          <w:rFonts w:ascii="Comic Sans MS" w:hAnsi="Comic Sans MS"/>
          <w:sz w:val="26"/>
          <w:szCs w:val="28"/>
        </w:rPr>
        <w:t xml:space="preserve">There </w:t>
      </w:r>
      <w:r w:rsidR="00CC4B35" w:rsidRPr="005F39AD">
        <w:rPr>
          <w:rFonts w:ascii="Comic Sans MS" w:hAnsi="Comic Sans MS"/>
          <w:sz w:val="26"/>
          <w:szCs w:val="28"/>
        </w:rPr>
        <w:t>were lots of ambulance units there from across the country</w:t>
      </w:r>
      <w:r w:rsidR="007737D3" w:rsidRPr="005F39AD">
        <w:rPr>
          <w:rFonts w:ascii="Comic Sans MS" w:hAnsi="Comic Sans MS"/>
          <w:sz w:val="26"/>
          <w:szCs w:val="28"/>
        </w:rPr>
        <w:t xml:space="preserve"> with children from eleven </w:t>
      </w:r>
      <w:r w:rsidR="00EF38E5" w:rsidRPr="005F39AD">
        <w:rPr>
          <w:rFonts w:ascii="Comic Sans MS" w:hAnsi="Comic Sans MS"/>
          <w:sz w:val="26"/>
          <w:szCs w:val="28"/>
        </w:rPr>
        <w:t xml:space="preserve">to </w:t>
      </w:r>
      <w:r w:rsidR="00E302C7" w:rsidRPr="005F39AD">
        <w:rPr>
          <w:rFonts w:ascii="Comic Sans MS" w:hAnsi="Comic Sans MS"/>
          <w:sz w:val="26"/>
          <w:szCs w:val="28"/>
        </w:rPr>
        <w:t>six</w:t>
      </w:r>
      <w:r w:rsidR="00EF38E5" w:rsidRPr="005F39AD">
        <w:rPr>
          <w:rFonts w:ascii="Comic Sans MS" w:hAnsi="Comic Sans MS"/>
          <w:sz w:val="26"/>
          <w:szCs w:val="28"/>
        </w:rPr>
        <w:t>teen</w:t>
      </w:r>
      <w:r w:rsidR="00E302C7" w:rsidRPr="005F39AD">
        <w:rPr>
          <w:rFonts w:ascii="Comic Sans MS" w:hAnsi="Comic Sans MS"/>
          <w:sz w:val="26"/>
          <w:szCs w:val="28"/>
        </w:rPr>
        <w:t xml:space="preserve">, </w:t>
      </w:r>
      <w:r w:rsidR="00EF38E5" w:rsidRPr="005F39AD">
        <w:rPr>
          <w:rFonts w:ascii="Comic Sans MS" w:hAnsi="Comic Sans MS"/>
          <w:sz w:val="26"/>
          <w:szCs w:val="28"/>
        </w:rPr>
        <w:t>plus the adult leaders</w:t>
      </w:r>
      <w:r w:rsidR="00BC119A" w:rsidRPr="005F39AD">
        <w:rPr>
          <w:rFonts w:ascii="Comic Sans MS" w:hAnsi="Comic Sans MS"/>
          <w:sz w:val="26"/>
          <w:szCs w:val="28"/>
        </w:rPr>
        <w:t>.</w:t>
      </w:r>
    </w:p>
    <w:p w14:paraId="4002F256" w14:textId="7DACF331" w:rsidR="00E302C7" w:rsidRPr="005F39AD" w:rsidRDefault="00E302C7" w:rsidP="00307558">
      <w:pPr>
        <w:jc w:val="both"/>
        <w:rPr>
          <w:rFonts w:ascii="Comic Sans MS" w:hAnsi="Comic Sans MS"/>
          <w:sz w:val="26"/>
          <w:szCs w:val="28"/>
        </w:rPr>
      </w:pPr>
      <w:r w:rsidRPr="005F39AD">
        <w:rPr>
          <w:rFonts w:ascii="Comic Sans MS" w:hAnsi="Comic Sans MS"/>
          <w:sz w:val="26"/>
          <w:szCs w:val="28"/>
        </w:rPr>
        <w:t>We arrived on the Saturday and put our tents up.  The boys were on the left side of the field and the girls were on the right.  At the bottom of the camp were the adults’ tents</w:t>
      </w:r>
      <w:r w:rsidR="007656FB" w:rsidRPr="005F39AD">
        <w:rPr>
          <w:rFonts w:ascii="Comic Sans MS" w:hAnsi="Comic Sans MS"/>
          <w:sz w:val="26"/>
          <w:szCs w:val="28"/>
        </w:rPr>
        <w:t>,</w:t>
      </w:r>
      <w:r w:rsidRPr="005F39AD">
        <w:rPr>
          <w:rFonts w:ascii="Comic Sans MS" w:hAnsi="Comic Sans MS"/>
          <w:sz w:val="26"/>
          <w:szCs w:val="28"/>
        </w:rPr>
        <w:t xml:space="preserve"> the marquee and cooking tent.  Right in the centre of the </w:t>
      </w:r>
      <w:r w:rsidR="00BC119A" w:rsidRPr="005F39AD">
        <w:rPr>
          <w:rFonts w:ascii="Comic Sans MS" w:hAnsi="Comic Sans MS"/>
          <w:sz w:val="26"/>
          <w:szCs w:val="28"/>
        </w:rPr>
        <w:t xml:space="preserve">camp was a huge flagpole with the St. John Ambulance flag raised </w:t>
      </w:r>
      <w:r w:rsidR="00226E0F" w:rsidRPr="005F39AD">
        <w:rPr>
          <w:rFonts w:ascii="Comic Sans MS" w:hAnsi="Comic Sans MS"/>
          <w:sz w:val="26"/>
          <w:szCs w:val="28"/>
        </w:rPr>
        <w:t xml:space="preserve">up high.  As it was only a temporary </w:t>
      </w:r>
      <w:r w:rsidR="001A5F78" w:rsidRPr="005F39AD">
        <w:rPr>
          <w:rFonts w:ascii="Comic Sans MS" w:hAnsi="Comic Sans MS"/>
          <w:sz w:val="26"/>
          <w:szCs w:val="28"/>
        </w:rPr>
        <w:t>flagpole,</w:t>
      </w:r>
      <w:r w:rsidR="00226E0F" w:rsidRPr="005F39AD">
        <w:rPr>
          <w:rFonts w:ascii="Comic Sans MS" w:hAnsi="Comic Sans MS"/>
          <w:sz w:val="26"/>
          <w:szCs w:val="28"/>
        </w:rPr>
        <w:t xml:space="preserve"> it had three long wires attached to it about half way up which were pegged into the ground </w:t>
      </w:r>
      <w:r w:rsidR="00F93668" w:rsidRPr="005F39AD">
        <w:rPr>
          <w:rFonts w:ascii="Comic Sans MS" w:hAnsi="Comic Sans MS"/>
          <w:sz w:val="26"/>
          <w:szCs w:val="28"/>
        </w:rPr>
        <w:t>(</w:t>
      </w:r>
      <w:r w:rsidR="001A5F78" w:rsidRPr="005F39AD">
        <w:rPr>
          <w:rFonts w:ascii="Comic Sans MS" w:hAnsi="Comic Sans MS"/>
          <w:sz w:val="26"/>
          <w:szCs w:val="28"/>
        </w:rPr>
        <w:t xml:space="preserve">kind of like the three corners of a </w:t>
      </w:r>
      <w:r w:rsidR="00226E0F" w:rsidRPr="005F39AD">
        <w:rPr>
          <w:rFonts w:ascii="Comic Sans MS" w:hAnsi="Comic Sans MS"/>
          <w:sz w:val="26"/>
          <w:szCs w:val="28"/>
        </w:rPr>
        <w:t>triangle</w:t>
      </w:r>
      <w:r w:rsidR="00F93668" w:rsidRPr="005F39AD">
        <w:rPr>
          <w:rFonts w:ascii="Comic Sans MS" w:hAnsi="Comic Sans MS"/>
          <w:sz w:val="26"/>
          <w:szCs w:val="28"/>
        </w:rPr>
        <w:t>)</w:t>
      </w:r>
      <w:r w:rsidR="00226E0F" w:rsidRPr="005F39AD">
        <w:rPr>
          <w:rFonts w:ascii="Comic Sans MS" w:hAnsi="Comic Sans MS"/>
          <w:sz w:val="26"/>
          <w:szCs w:val="28"/>
        </w:rPr>
        <w:t>.  These wires kept it from falling over</w:t>
      </w:r>
      <w:r w:rsidR="001A5F78" w:rsidRPr="005F39AD">
        <w:rPr>
          <w:rFonts w:ascii="Comic Sans MS" w:hAnsi="Comic Sans MS"/>
          <w:sz w:val="26"/>
          <w:szCs w:val="28"/>
        </w:rPr>
        <w:t xml:space="preserve"> but they </w:t>
      </w:r>
      <w:r w:rsidR="00F93668" w:rsidRPr="005F39AD">
        <w:rPr>
          <w:rFonts w:ascii="Comic Sans MS" w:hAnsi="Comic Sans MS"/>
          <w:sz w:val="26"/>
          <w:szCs w:val="28"/>
        </w:rPr>
        <w:t>were quite long and were definitely a trip hazard!</w:t>
      </w:r>
    </w:p>
    <w:p w14:paraId="59E16E79" w14:textId="661AEC42" w:rsidR="00C2067C" w:rsidRPr="005F39AD" w:rsidRDefault="00C149E5" w:rsidP="00307558">
      <w:pPr>
        <w:jc w:val="both"/>
        <w:rPr>
          <w:rFonts w:ascii="Comic Sans MS" w:hAnsi="Comic Sans MS"/>
          <w:sz w:val="26"/>
          <w:szCs w:val="28"/>
        </w:rPr>
      </w:pPr>
      <w:r w:rsidRPr="005F39AD">
        <w:rPr>
          <w:rFonts w:ascii="Comic Sans MS" w:hAnsi="Comic Sans MS"/>
          <w:sz w:val="26"/>
          <w:szCs w:val="28"/>
        </w:rPr>
        <w:t xml:space="preserve">After a couple of days sussing people out, I got quite friendly with </w:t>
      </w:r>
      <w:r w:rsidR="004B41DB" w:rsidRPr="005F39AD">
        <w:rPr>
          <w:rFonts w:ascii="Comic Sans MS" w:hAnsi="Comic Sans MS"/>
          <w:sz w:val="26"/>
          <w:szCs w:val="28"/>
        </w:rPr>
        <w:t xml:space="preserve">a group from </w:t>
      </w:r>
      <w:r w:rsidR="00963B6E" w:rsidRPr="005F39AD">
        <w:rPr>
          <w:rFonts w:ascii="Comic Sans MS" w:hAnsi="Comic Sans MS"/>
          <w:sz w:val="26"/>
          <w:szCs w:val="28"/>
        </w:rPr>
        <w:t>the</w:t>
      </w:r>
      <w:r w:rsidR="00E57D0D" w:rsidRPr="005F39AD">
        <w:rPr>
          <w:rFonts w:ascii="Comic Sans MS" w:hAnsi="Comic Sans MS"/>
          <w:sz w:val="26"/>
          <w:szCs w:val="28"/>
        </w:rPr>
        <w:t xml:space="preserve"> </w:t>
      </w:r>
      <w:r w:rsidR="00963B6E" w:rsidRPr="005F39AD">
        <w:rPr>
          <w:rFonts w:ascii="Comic Sans MS" w:hAnsi="Comic Sans MS"/>
          <w:sz w:val="26"/>
          <w:szCs w:val="28"/>
        </w:rPr>
        <w:t>West Midlands</w:t>
      </w:r>
      <w:r w:rsidR="003B6C9B" w:rsidRPr="005F39AD">
        <w:rPr>
          <w:rFonts w:ascii="Comic Sans MS" w:hAnsi="Comic Sans MS"/>
          <w:sz w:val="26"/>
          <w:szCs w:val="28"/>
        </w:rPr>
        <w:t xml:space="preserve"> - i</w:t>
      </w:r>
      <w:r w:rsidR="00963B6E" w:rsidRPr="005F39AD">
        <w:rPr>
          <w:rFonts w:ascii="Comic Sans MS" w:hAnsi="Comic Sans MS"/>
          <w:sz w:val="26"/>
          <w:szCs w:val="28"/>
        </w:rPr>
        <w:t>n particular, a girl.</w:t>
      </w:r>
      <w:r w:rsidR="00B01935" w:rsidRPr="005F39AD">
        <w:rPr>
          <w:rFonts w:ascii="Comic Sans MS" w:hAnsi="Comic Sans MS"/>
          <w:sz w:val="26"/>
          <w:szCs w:val="28"/>
        </w:rPr>
        <w:t xml:space="preserve">  She was the same age as me and seemed to enjoy the same things as I did</w:t>
      </w:r>
      <w:r w:rsidR="00585003" w:rsidRPr="005F39AD">
        <w:rPr>
          <w:rFonts w:ascii="Comic Sans MS" w:hAnsi="Comic Sans MS"/>
          <w:sz w:val="26"/>
          <w:szCs w:val="28"/>
        </w:rPr>
        <w:t>.  S</w:t>
      </w:r>
      <w:r w:rsidR="00B01935" w:rsidRPr="005F39AD">
        <w:rPr>
          <w:rFonts w:ascii="Comic Sans MS" w:hAnsi="Comic Sans MS"/>
          <w:sz w:val="26"/>
          <w:szCs w:val="28"/>
        </w:rPr>
        <w:t>he was quite pretty too</w:t>
      </w:r>
      <w:r w:rsidR="00585003" w:rsidRPr="005F39AD">
        <w:rPr>
          <w:rFonts w:ascii="Comic Sans MS" w:hAnsi="Comic Sans MS"/>
          <w:sz w:val="26"/>
          <w:szCs w:val="28"/>
        </w:rPr>
        <w:t>.</w:t>
      </w:r>
    </w:p>
    <w:p w14:paraId="2281DE29" w14:textId="73438E05" w:rsidR="00C2067C" w:rsidRPr="005F39AD" w:rsidRDefault="00C2067C" w:rsidP="00307558">
      <w:pPr>
        <w:jc w:val="both"/>
        <w:rPr>
          <w:rFonts w:ascii="Comic Sans MS" w:hAnsi="Comic Sans MS"/>
          <w:sz w:val="26"/>
          <w:szCs w:val="28"/>
        </w:rPr>
      </w:pPr>
      <w:r w:rsidRPr="005F39AD">
        <w:rPr>
          <w:rFonts w:ascii="Comic Sans MS" w:hAnsi="Comic Sans MS"/>
          <w:sz w:val="26"/>
          <w:szCs w:val="28"/>
        </w:rPr>
        <w:t>Anyway, the other lads in my group had noticed that I liked this girl and the teasing started.  Then the comments and silly songs, followed by the shove from behind when she walked past me</w:t>
      </w:r>
      <w:r w:rsidR="00D06AED" w:rsidRPr="005F39AD">
        <w:rPr>
          <w:rFonts w:ascii="Comic Sans MS" w:hAnsi="Comic Sans MS"/>
          <w:sz w:val="26"/>
          <w:szCs w:val="28"/>
        </w:rPr>
        <w:t xml:space="preserve"> – a way of trying to ‘push us together’.</w:t>
      </w:r>
    </w:p>
    <w:p w14:paraId="01AC397A" w14:textId="5FE411B5" w:rsidR="00D06AED" w:rsidRPr="005F39AD" w:rsidRDefault="00D06AED" w:rsidP="00307558">
      <w:pPr>
        <w:jc w:val="both"/>
        <w:rPr>
          <w:rFonts w:ascii="Comic Sans MS" w:hAnsi="Comic Sans MS"/>
          <w:sz w:val="26"/>
          <w:szCs w:val="28"/>
        </w:rPr>
      </w:pPr>
      <w:r w:rsidRPr="005F39AD">
        <w:rPr>
          <w:rFonts w:ascii="Comic Sans MS" w:hAnsi="Comic Sans MS"/>
          <w:sz w:val="26"/>
          <w:szCs w:val="28"/>
        </w:rPr>
        <w:t>On the fourth night, it happened</w:t>
      </w:r>
      <w:r w:rsidR="00EC7F6B" w:rsidRPr="005F39AD">
        <w:rPr>
          <w:rFonts w:ascii="Comic Sans MS" w:hAnsi="Comic Sans MS"/>
          <w:sz w:val="26"/>
          <w:szCs w:val="28"/>
        </w:rPr>
        <w:t>..</w:t>
      </w:r>
      <w:r w:rsidRPr="005F39AD">
        <w:rPr>
          <w:rFonts w:ascii="Comic Sans MS" w:hAnsi="Comic Sans MS"/>
          <w:sz w:val="26"/>
          <w:szCs w:val="28"/>
        </w:rPr>
        <w:t xml:space="preserve">. </w:t>
      </w:r>
      <w:r w:rsidR="00EC7F6B" w:rsidRPr="005F39AD">
        <w:rPr>
          <w:rFonts w:ascii="Comic Sans MS" w:hAnsi="Comic Sans MS"/>
          <w:sz w:val="26"/>
          <w:szCs w:val="28"/>
        </w:rPr>
        <w:t xml:space="preserve">The dare! </w:t>
      </w:r>
      <w:r w:rsidRPr="005F39AD">
        <w:rPr>
          <w:rFonts w:ascii="Comic Sans MS" w:hAnsi="Comic Sans MS"/>
          <w:sz w:val="26"/>
          <w:szCs w:val="28"/>
        </w:rPr>
        <w:t xml:space="preserve"> We all sat together in the marquee after hot chocolate and biscuits</w:t>
      </w:r>
      <w:r w:rsidR="006405C5" w:rsidRPr="005F39AD">
        <w:rPr>
          <w:rFonts w:ascii="Comic Sans MS" w:hAnsi="Comic Sans MS"/>
          <w:sz w:val="26"/>
          <w:szCs w:val="28"/>
        </w:rPr>
        <w:t>;</w:t>
      </w:r>
      <w:r w:rsidRPr="005F39AD">
        <w:rPr>
          <w:rFonts w:ascii="Comic Sans MS" w:hAnsi="Comic Sans MS"/>
          <w:sz w:val="26"/>
          <w:szCs w:val="28"/>
        </w:rPr>
        <w:t xml:space="preserve"> we said our good nights and headed to our tents.</w:t>
      </w:r>
      <w:r w:rsidR="00561BE2" w:rsidRPr="005F39AD">
        <w:rPr>
          <w:rFonts w:ascii="Comic Sans MS" w:hAnsi="Comic Sans MS"/>
          <w:sz w:val="26"/>
          <w:szCs w:val="28"/>
        </w:rPr>
        <w:t xml:space="preserve">  Staying awake was hard for me, but the other five lads in my tent kept me occupied until midnight.</w:t>
      </w:r>
      <w:r w:rsidR="006405C5" w:rsidRPr="005F39AD">
        <w:rPr>
          <w:rFonts w:ascii="Comic Sans MS" w:hAnsi="Comic Sans MS"/>
          <w:sz w:val="26"/>
          <w:szCs w:val="28"/>
        </w:rPr>
        <w:t xml:space="preserve">  </w:t>
      </w:r>
      <w:r w:rsidR="00610963" w:rsidRPr="005F39AD">
        <w:rPr>
          <w:rFonts w:ascii="Comic Sans MS" w:hAnsi="Comic Sans MS"/>
          <w:sz w:val="26"/>
          <w:szCs w:val="28"/>
        </w:rPr>
        <w:t xml:space="preserve">Midnight arrived and </w:t>
      </w:r>
      <w:r w:rsidR="006405C5" w:rsidRPr="005F39AD">
        <w:rPr>
          <w:rFonts w:ascii="Comic Sans MS" w:hAnsi="Comic Sans MS"/>
          <w:sz w:val="26"/>
          <w:szCs w:val="28"/>
        </w:rPr>
        <w:t xml:space="preserve">I slowly lifted the side </w:t>
      </w:r>
      <w:r w:rsidR="00EA5290" w:rsidRPr="005F39AD">
        <w:rPr>
          <w:rFonts w:ascii="Comic Sans MS" w:hAnsi="Comic Sans MS"/>
          <w:sz w:val="26"/>
          <w:szCs w:val="28"/>
        </w:rPr>
        <w:t>of</w:t>
      </w:r>
      <w:r w:rsidR="006405C5" w:rsidRPr="005F39AD">
        <w:rPr>
          <w:rFonts w:ascii="Comic Sans MS" w:hAnsi="Comic Sans MS"/>
          <w:sz w:val="26"/>
          <w:szCs w:val="28"/>
        </w:rPr>
        <w:t xml:space="preserve"> the tent, crept to the </w:t>
      </w:r>
      <w:r w:rsidR="00713EDC" w:rsidRPr="005F39AD">
        <w:rPr>
          <w:rFonts w:ascii="Comic Sans MS" w:hAnsi="Comic Sans MS"/>
          <w:sz w:val="26"/>
          <w:szCs w:val="28"/>
        </w:rPr>
        <w:t>corner where I was out of view</w:t>
      </w:r>
      <w:r w:rsidR="006405C5" w:rsidRPr="005F39AD">
        <w:rPr>
          <w:rFonts w:ascii="Comic Sans MS" w:hAnsi="Comic Sans MS"/>
          <w:sz w:val="26"/>
          <w:szCs w:val="28"/>
        </w:rPr>
        <w:t xml:space="preserve"> and peered into the darkness, waiting for my eyes to adjust to what little light the moon was giving off.</w:t>
      </w:r>
      <w:r w:rsidR="009665C9" w:rsidRPr="005F39AD">
        <w:rPr>
          <w:rFonts w:ascii="Comic Sans MS" w:hAnsi="Comic Sans MS"/>
          <w:sz w:val="26"/>
          <w:szCs w:val="28"/>
        </w:rPr>
        <w:t xml:space="preserve">  </w:t>
      </w:r>
    </w:p>
    <w:p w14:paraId="32B168CD" w14:textId="736A703F" w:rsidR="00835706" w:rsidRPr="005F39AD" w:rsidRDefault="00835706" w:rsidP="00307558">
      <w:pPr>
        <w:jc w:val="both"/>
        <w:rPr>
          <w:rFonts w:ascii="Comic Sans MS" w:hAnsi="Comic Sans MS"/>
          <w:sz w:val="26"/>
          <w:szCs w:val="28"/>
        </w:rPr>
      </w:pPr>
      <w:r w:rsidRPr="005F39AD">
        <w:rPr>
          <w:rFonts w:ascii="Comic Sans MS" w:hAnsi="Comic Sans MS"/>
          <w:sz w:val="26"/>
          <w:szCs w:val="28"/>
        </w:rPr>
        <w:t xml:space="preserve">When I felt that the coast was clear and </w:t>
      </w:r>
      <w:r w:rsidR="008C3750" w:rsidRPr="005F39AD">
        <w:rPr>
          <w:rFonts w:ascii="Comic Sans MS" w:hAnsi="Comic Sans MS"/>
          <w:sz w:val="26"/>
          <w:szCs w:val="28"/>
        </w:rPr>
        <w:t xml:space="preserve">with </w:t>
      </w:r>
      <w:r w:rsidRPr="005F39AD">
        <w:rPr>
          <w:rFonts w:ascii="Comic Sans MS" w:hAnsi="Comic Sans MS"/>
          <w:sz w:val="26"/>
          <w:szCs w:val="28"/>
        </w:rPr>
        <w:t xml:space="preserve">much encouragement from the other five conspirators, I ran across the field to Dawn’s tent!  This was strictly not allowed and highly unusual for me.  I never ever broke the rules, </w:t>
      </w:r>
      <w:r w:rsidRPr="005F39AD">
        <w:rPr>
          <w:rFonts w:ascii="Comic Sans MS" w:hAnsi="Comic Sans MS"/>
          <w:sz w:val="26"/>
          <w:szCs w:val="28"/>
        </w:rPr>
        <w:lastRenderedPageBreak/>
        <w:t xml:space="preserve">but this </w:t>
      </w:r>
      <w:r w:rsidR="005D7E73" w:rsidRPr="005F39AD">
        <w:rPr>
          <w:rFonts w:ascii="Comic Sans MS" w:hAnsi="Comic Sans MS"/>
          <w:sz w:val="26"/>
          <w:szCs w:val="28"/>
        </w:rPr>
        <w:t xml:space="preserve">dare seemed worth it.  </w:t>
      </w:r>
      <w:r w:rsidR="005C3930" w:rsidRPr="005F39AD">
        <w:rPr>
          <w:rFonts w:ascii="Comic Sans MS" w:hAnsi="Comic Sans MS"/>
          <w:sz w:val="26"/>
          <w:szCs w:val="28"/>
        </w:rPr>
        <w:t>And t</w:t>
      </w:r>
      <w:r w:rsidR="005D7E73" w:rsidRPr="005F39AD">
        <w:rPr>
          <w:rFonts w:ascii="Comic Sans MS" w:hAnsi="Comic Sans MS"/>
          <w:sz w:val="26"/>
          <w:szCs w:val="28"/>
        </w:rPr>
        <w:t xml:space="preserve">o be honest, breaking the rules for once </w:t>
      </w:r>
      <w:r w:rsidR="00D8446C" w:rsidRPr="005F39AD">
        <w:rPr>
          <w:rFonts w:ascii="Comic Sans MS" w:hAnsi="Comic Sans MS"/>
          <w:sz w:val="26"/>
          <w:szCs w:val="28"/>
        </w:rPr>
        <w:t>excited me.</w:t>
      </w:r>
      <w:r w:rsidR="005C3930" w:rsidRPr="005F39AD">
        <w:rPr>
          <w:rFonts w:ascii="Comic Sans MS" w:hAnsi="Comic Sans MS"/>
          <w:sz w:val="26"/>
          <w:szCs w:val="28"/>
        </w:rPr>
        <w:t xml:space="preserve">  </w:t>
      </w:r>
      <w:r w:rsidR="00FF2000" w:rsidRPr="005F39AD">
        <w:rPr>
          <w:rFonts w:ascii="Comic Sans MS" w:hAnsi="Comic Sans MS"/>
          <w:sz w:val="26"/>
          <w:szCs w:val="28"/>
        </w:rPr>
        <w:t xml:space="preserve">With my mind blurred with </w:t>
      </w:r>
      <w:r w:rsidR="000B6CE1" w:rsidRPr="005F39AD">
        <w:rPr>
          <w:rFonts w:ascii="Comic Sans MS" w:hAnsi="Comic Sans MS"/>
          <w:sz w:val="26"/>
          <w:szCs w:val="28"/>
        </w:rPr>
        <w:t>excitement, I forgot abou</w:t>
      </w:r>
      <w:r w:rsidR="006F42A1" w:rsidRPr="005F39AD">
        <w:rPr>
          <w:rFonts w:ascii="Comic Sans MS" w:hAnsi="Comic Sans MS"/>
          <w:sz w:val="26"/>
          <w:szCs w:val="28"/>
        </w:rPr>
        <w:t>t the flagpole wires. ‘Twang’ one</w:t>
      </w:r>
      <w:r w:rsidR="000B6CE1" w:rsidRPr="005F39AD">
        <w:rPr>
          <w:rFonts w:ascii="Comic Sans MS" w:hAnsi="Comic Sans MS"/>
          <w:sz w:val="26"/>
          <w:szCs w:val="28"/>
        </w:rPr>
        <w:t xml:space="preserve"> went</w:t>
      </w:r>
      <w:r w:rsidR="006F42A1" w:rsidRPr="005F39AD">
        <w:rPr>
          <w:rFonts w:ascii="Comic Sans MS" w:hAnsi="Comic Sans MS"/>
          <w:sz w:val="26"/>
          <w:szCs w:val="28"/>
        </w:rPr>
        <w:t xml:space="preserve"> as I hit it</w:t>
      </w:r>
      <w:r w:rsidR="000B6CE1" w:rsidRPr="005F39AD">
        <w:rPr>
          <w:rFonts w:ascii="Comic Sans MS" w:hAnsi="Comic Sans MS"/>
          <w:sz w:val="26"/>
          <w:szCs w:val="28"/>
        </w:rPr>
        <w:t xml:space="preserve"> and I fell headfirst and facedown on the grass.  One of those prickly little plants bit my face</w:t>
      </w:r>
      <w:r w:rsidR="00A541F5" w:rsidRPr="005F39AD">
        <w:rPr>
          <w:rFonts w:ascii="Comic Sans MS" w:hAnsi="Comic Sans MS"/>
          <w:sz w:val="26"/>
          <w:szCs w:val="28"/>
        </w:rPr>
        <w:t xml:space="preserve"> but I picked myself up and carried on.  I could hear the boys laughing at me from behind and the girls squealing in front</w:t>
      </w:r>
      <w:r w:rsidR="006D2B0E" w:rsidRPr="005F39AD">
        <w:rPr>
          <w:rFonts w:ascii="Comic Sans MS" w:hAnsi="Comic Sans MS"/>
          <w:sz w:val="26"/>
          <w:szCs w:val="28"/>
        </w:rPr>
        <w:t xml:space="preserve"> of me.  This spurred me on.</w:t>
      </w:r>
      <w:r w:rsidR="00CF71A0" w:rsidRPr="005F39AD">
        <w:rPr>
          <w:rFonts w:ascii="Comic Sans MS" w:hAnsi="Comic Sans MS"/>
          <w:sz w:val="26"/>
          <w:szCs w:val="28"/>
        </w:rPr>
        <w:t xml:space="preserve">  </w:t>
      </w:r>
    </w:p>
    <w:p w14:paraId="5E4CCFED" w14:textId="764DF91C" w:rsidR="00CF71A0" w:rsidRPr="005F39AD" w:rsidRDefault="00CF71A0" w:rsidP="00307558">
      <w:pPr>
        <w:jc w:val="both"/>
        <w:rPr>
          <w:rFonts w:ascii="Comic Sans MS" w:hAnsi="Comic Sans MS"/>
          <w:sz w:val="26"/>
          <w:szCs w:val="28"/>
        </w:rPr>
      </w:pPr>
      <w:r w:rsidRPr="005F39AD">
        <w:rPr>
          <w:rFonts w:ascii="Comic Sans MS" w:hAnsi="Comic Sans MS"/>
          <w:sz w:val="26"/>
          <w:szCs w:val="28"/>
        </w:rPr>
        <w:t>I kept running</w:t>
      </w:r>
      <w:r w:rsidR="00EA2BC0" w:rsidRPr="005F39AD">
        <w:rPr>
          <w:rFonts w:ascii="Comic Sans MS" w:hAnsi="Comic Sans MS"/>
          <w:sz w:val="26"/>
          <w:szCs w:val="28"/>
        </w:rPr>
        <w:t xml:space="preserve"> and threw myself into the girl’s tent.</w:t>
      </w:r>
      <w:r w:rsidR="009A57E5" w:rsidRPr="005F39AD">
        <w:rPr>
          <w:rFonts w:ascii="Comic Sans MS" w:hAnsi="Comic Sans MS"/>
          <w:sz w:val="26"/>
          <w:szCs w:val="28"/>
        </w:rPr>
        <w:t xml:space="preserve"> </w:t>
      </w:r>
      <w:r w:rsidR="00F10950" w:rsidRPr="005F39AD">
        <w:rPr>
          <w:rFonts w:ascii="Comic Sans MS" w:hAnsi="Comic Sans MS"/>
          <w:sz w:val="26"/>
          <w:szCs w:val="28"/>
        </w:rPr>
        <w:t xml:space="preserve">I was covered in grass stains and had a sore </w:t>
      </w:r>
      <w:r w:rsidR="006978F8" w:rsidRPr="005F39AD">
        <w:rPr>
          <w:rFonts w:ascii="Comic Sans MS" w:hAnsi="Comic Sans MS"/>
          <w:sz w:val="26"/>
          <w:szCs w:val="28"/>
        </w:rPr>
        <w:t>ankle,</w:t>
      </w:r>
      <w:r w:rsidR="00F10950" w:rsidRPr="005F39AD">
        <w:rPr>
          <w:rFonts w:ascii="Comic Sans MS" w:hAnsi="Comic Sans MS"/>
          <w:sz w:val="26"/>
          <w:szCs w:val="28"/>
        </w:rPr>
        <w:t xml:space="preserve"> but it was worth it.</w:t>
      </w:r>
      <w:r w:rsidR="006978F8" w:rsidRPr="005F39AD">
        <w:rPr>
          <w:rFonts w:ascii="Comic Sans MS" w:hAnsi="Comic Sans MS"/>
          <w:sz w:val="26"/>
          <w:szCs w:val="28"/>
        </w:rPr>
        <w:t xml:space="preserve">  We feasted on sweets and drinks and laughed about my </w:t>
      </w:r>
      <w:r w:rsidR="00283BE6" w:rsidRPr="005F39AD">
        <w:rPr>
          <w:rFonts w:ascii="Comic Sans MS" w:hAnsi="Comic Sans MS"/>
          <w:sz w:val="26"/>
          <w:szCs w:val="28"/>
        </w:rPr>
        <w:t>journey across the field.</w:t>
      </w:r>
      <w:r w:rsidR="00EC50F6" w:rsidRPr="005F39AD">
        <w:rPr>
          <w:rFonts w:ascii="Comic Sans MS" w:hAnsi="Comic Sans MS"/>
          <w:sz w:val="26"/>
          <w:szCs w:val="28"/>
        </w:rPr>
        <w:t xml:space="preserve">  After what seemed to be hours, I ran back to </w:t>
      </w:r>
      <w:r w:rsidR="00BD6FB5" w:rsidRPr="005F39AD">
        <w:rPr>
          <w:rFonts w:ascii="Comic Sans MS" w:hAnsi="Comic Sans MS"/>
          <w:sz w:val="26"/>
          <w:szCs w:val="28"/>
        </w:rPr>
        <w:t>my</w:t>
      </w:r>
      <w:r w:rsidR="00EC50F6" w:rsidRPr="005F39AD">
        <w:rPr>
          <w:rFonts w:ascii="Comic Sans MS" w:hAnsi="Comic Sans MS"/>
          <w:sz w:val="26"/>
          <w:szCs w:val="28"/>
        </w:rPr>
        <w:t xml:space="preserve"> tent.</w:t>
      </w:r>
      <w:r w:rsidR="004D7502" w:rsidRPr="005F39AD">
        <w:rPr>
          <w:rFonts w:ascii="Comic Sans MS" w:hAnsi="Comic Sans MS"/>
          <w:sz w:val="26"/>
          <w:szCs w:val="28"/>
        </w:rPr>
        <w:t xml:space="preserve">  O</w:t>
      </w:r>
      <w:r w:rsidR="004167C1" w:rsidRPr="005F39AD">
        <w:rPr>
          <w:rFonts w:ascii="Comic Sans MS" w:hAnsi="Comic Sans MS"/>
          <w:sz w:val="26"/>
          <w:szCs w:val="28"/>
        </w:rPr>
        <w:t xml:space="preserve">nce there, I told the others </w:t>
      </w:r>
      <w:r w:rsidR="007E1A41" w:rsidRPr="005F39AD">
        <w:rPr>
          <w:rFonts w:ascii="Comic Sans MS" w:hAnsi="Comic Sans MS"/>
          <w:sz w:val="26"/>
          <w:szCs w:val="28"/>
        </w:rPr>
        <w:t xml:space="preserve">about my </w:t>
      </w:r>
      <w:r w:rsidR="00625533" w:rsidRPr="005F39AD">
        <w:rPr>
          <w:rFonts w:ascii="Comic Sans MS" w:hAnsi="Comic Sans MS"/>
          <w:sz w:val="26"/>
          <w:szCs w:val="28"/>
        </w:rPr>
        <w:t>visitation.  After telling them everything, they asked me to go again.  I refused, but they insisted</w:t>
      </w:r>
      <w:r w:rsidR="0034471B" w:rsidRPr="005F39AD">
        <w:rPr>
          <w:rFonts w:ascii="Comic Sans MS" w:hAnsi="Comic Sans MS"/>
          <w:sz w:val="26"/>
          <w:szCs w:val="28"/>
        </w:rPr>
        <w:t>, telling me that the girls wouldn’t be expecting me and that I would</w:t>
      </w:r>
      <w:r w:rsidR="00153B08" w:rsidRPr="005F39AD">
        <w:rPr>
          <w:rFonts w:ascii="Comic Sans MS" w:hAnsi="Comic Sans MS"/>
          <w:sz w:val="26"/>
          <w:szCs w:val="28"/>
        </w:rPr>
        <w:t xml:space="preserve"> scare them by popping my head through the tent flaps</w:t>
      </w:r>
      <w:r w:rsidR="0034471B" w:rsidRPr="005F39AD">
        <w:rPr>
          <w:rFonts w:ascii="Comic Sans MS" w:hAnsi="Comic Sans MS"/>
          <w:sz w:val="26"/>
          <w:szCs w:val="28"/>
        </w:rPr>
        <w:t>.</w:t>
      </w:r>
      <w:r w:rsidR="00666479" w:rsidRPr="005F39AD">
        <w:rPr>
          <w:rFonts w:ascii="Comic Sans MS" w:hAnsi="Comic Sans MS"/>
          <w:sz w:val="26"/>
          <w:szCs w:val="28"/>
        </w:rPr>
        <w:t xml:space="preserve">  </w:t>
      </w:r>
      <w:r w:rsidR="00A7756A" w:rsidRPr="005F39AD">
        <w:rPr>
          <w:rFonts w:ascii="Comic Sans MS" w:hAnsi="Comic Sans MS"/>
          <w:sz w:val="26"/>
          <w:szCs w:val="28"/>
        </w:rPr>
        <w:t xml:space="preserve">After much persuasion, </w:t>
      </w:r>
      <w:r w:rsidR="00BD0C95" w:rsidRPr="005F39AD">
        <w:rPr>
          <w:rFonts w:ascii="Comic Sans MS" w:hAnsi="Comic Sans MS"/>
          <w:sz w:val="26"/>
          <w:szCs w:val="28"/>
        </w:rPr>
        <w:t>stupidly</w:t>
      </w:r>
      <w:r w:rsidR="00A7756A" w:rsidRPr="005F39AD">
        <w:rPr>
          <w:rFonts w:ascii="Comic Sans MS" w:hAnsi="Comic Sans MS"/>
          <w:sz w:val="26"/>
          <w:szCs w:val="28"/>
        </w:rPr>
        <w:t>, I</w:t>
      </w:r>
      <w:r w:rsidR="00BD0C95" w:rsidRPr="005F39AD">
        <w:rPr>
          <w:rFonts w:ascii="Comic Sans MS" w:hAnsi="Comic Sans MS"/>
          <w:sz w:val="26"/>
          <w:szCs w:val="28"/>
        </w:rPr>
        <w:t xml:space="preserve"> agreed.</w:t>
      </w:r>
    </w:p>
    <w:p w14:paraId="0C9CEC20" w14:textId="1E9DC95D" w:rsidR="0068632E" w:rsidRPr="005F39AD" w:rsidRDefault="0068632E" w:rsidP="00307558">
      <w:pPr>
        <w:jc w:val="both"/>
        <w:rPr>
          <w:rFonts w:ascii="Comic Sans MS" w:hAnsi="Comic Sans MS"/>
          <w:sz w:val="26"/>
          <w:szCs w:val="28"/>
        </w:rPr>
      </w:pPr>
      <w:r w:rsidRPr="005F39AD">
        <w:rPr>
          <w:rFonts w:ascii="Comic Sans MS" w:hAnsi="Comic Sans MS"/>
          <w:sz w:val="26"/>
          <w:szCs w:val="28"/>
        </w:rPr>
        <w:t xml:space="preserve">Again, I lifted the side of the tent, checked to see if the coast was clear… and ran.  </w:t>
      </w:r>
      <w:r w:rsidR="00820031" w:rsidRPr="005F39AD">
        <w:rPr>
          <w:rFonts w:ascii="Comic Sans MS" w:hAnsi="Comic Sans MS"/>
          <w:sz w:val="26"/>
          <w:szCs w:val="28"/>
        </w:rPr>
        <w:t xml:space="preserve">It was at the moment that </w:t>
      </w:r>
      <w:r w:rsidR="00AA50F9" w:rsidRPr="005F39AD">
        <w:rPr>
          <w:rFonts w:ascii="Comic Sans MS" w:hAnsi="Comic Sans MS"/>
          <w:sz w:val="26"/>
          <w:szCs w:val="28"/>
        </w:rPr>
        <w:t xml:space="preserve">someone whistled </w:t>
      </w:r>
      <w:r w:rsidR="00F035DC">
        <w:rPr>
          <w:rFonts w:ascii="Comic Sans MS" w:hAnsi="Comic Sans MS"/>
          <w:sz w:val="26"/>
          <w:szCs w:val="28"/>
        </w:rPr>
        <w:t xml:space="preserve">a signal </w:t>
      </w:r>
      <w:bookmarkStart w:id="0" w:name="_GoBack"/>
      <w:bookmarkEnd w:id="0"/>
      <w:r w:rsidR="00AA50F9" w:rsidRPr="005F39AD">
        <w:rPr>
          <w:rFonts w:ascii="Comic Sans MS" w:hAnsi="Comic Sans MS"/>
          <w:sz w:val="26"/>
          <w:szCs w:val="28"/>
        </w:rPr>
        <w:t>and beams of torch light from several tents shone on me, illuminating me for the world to see.</w:t>
      </w:r>
      <w:r w:rsidR="00A058DD" w:rsidRPr="005F39AD">
        <w:rPr>
          <w:rFonts w:ascii="Comic Sans MS" w:hAnsi="Comic Sans MS"/>
          <w:sz w:val="26"/>
          <w:szCs w:val="28"/>
        </w:rPr>
        <w:t xml:space="preserve">  I was the </w:t>
      </w:r>
      <w:r w:rsidR="001B41B9" w:rsidRPr="005F39AD">
        <w:rPr>
          <w:rFonts w:ascii="Comic Sans MS" w:hAnsi="Comic Sans MS"/>
          <w:sz w:val="26"/>
          <w:szCs w:val="28"/>
        </w:rPr>
        <w:t>‘I</w:t>
      </w:r>
      <w:r w:rsidR="00A058DD" w:rsidRPr="005F39AD">
        <w:rPr>
          <w:rFonts w:ascii="Comic Sans MS" w:hAnsi="Comic Sans MS"/>
          <w:sz w:val="26"/>
          <w:szCs w:val="28"/>
        </w:rPr>
        <w:t xml:space="preserve">ncredible </w:t>
      </w:r>
      <w:r w:rsidR="009E0592" w:rsidRPr="005F39AD">
        <w:rPr>
          <w:rFonts w:ascii="Comic Sans MS" w:hAnsi="Comic Sans MS"/>
          <w:sz w:val="26"/>
          <w:szCs w:val="28"/>
        </w:rPr>
        <w:t>Ill</w:t>
      </w:r>
      <w:r w:rsidR="00A058DD" w:rsidRPr="005F39AD">
        <w:rPr>
          <w:rFonts w:ascii="Comic Sans MS" w:hAnsi="Comic Sans MS"/>
          <w:sz w:val="26"/>
          <w:szCs w:val="28"/>
        </w:rPr>
        <w:t xml:space="preserve">uminated </w:t>
      </w:r>
      <w:r w:rsidR="00B873D3" w:rsidRPr="005F39AD">
        <w:rPr>
          <w:rFonts w:ascii="Comic Sans MS" w:hAnsi="Comic Sans MS"/>
          <w:sz w:val="26"/>
          <w:szCs w:val="28"/>
        </w:rPr>
        <w:t>Imbecile</w:t>
      </w:r>
      <w:r w:rsidR="001B41B9" w:rsidRPr="005F39AD">
        <w:rPr>
          <w:rFonts w:ascii="Comic Sans MS" w:hAnsi="Comic Sans MS"/>
          <w:sz w:val="26"/>
          <w:szCs w:val="28"/>
        </w:rPr>
        <w:t>’</w:t>
      </w:r>
      <w:r w:rsidR="009801D9" w:rsidRPr="005F39AD">
        <w:rPr>
          <w:rFonts w:ascii="Comic Sans MS" w:hAnsi="Comic Sans MS"/>
          <w:sz w:val="26"/>
          <w:szCs w:val="28"/>
        </w:rPr>
        <w:t>, darting around</w:t>
      </w:r>
      <w:r w:rsidR="00DA1F33" w:rsidRPr="005F39AD">
        <w:rPr>
          <w:rFonts w:ascii="Comic Sans MS" w:hAnsi="Comic Sans MS"/>
          <w:sz w:val="26"/>
          <w:szCs w:val="28"/>
        </w:rPr>
        <w:t xml:space="preserve"> like a headless chicken across a field</w:t>
      </w:r>
      <w:r w:rsidR="00A058DD" w:rsidRPr="005F39AD">
        <w:rPr>
          <w:rFonts w:ascii="Comic Sans MS" w:hAnsi="Comic Sans MS"/>
          <w:sz w:val="26"/>
          <w:szCs w:val="28"/>
        </w:rPr>
        <w:t xml:space="preserve">.  </w:t>
      </w:r>
      <w:r w:rsidR="00AD670D" w:rsidRPr="005F39AD">
        <w:rPr>
          <w:rFonts w:ascii="Comic Sans MS" w:hAnsi="Comic Sans MS"/>
          <w:sz w:val="26"/>
          <w:szCs w:val="28"/>
        </w:rPr>
        <w:t>People were laughing loudly as I ran.  Then, out of the darkness I heard it…</w:t>
      </w:r>
    </w:p>
    <w:p w14:paraId="43D113CB" w14:textId="6784F43C" w:rsidR="00AD670D" w:rsidRPr="005F39AD" w:rsidRDefault="00AD670D" w:rsidP="00307558">
      <w:pPr>
        <w:jc w:val="both"/>
        <w:rPr>
          <w:rFonts w:ascii="Comic Sans MS" w:hAnsi="Comic Sans MS"/>
          <w:sz w:val="26"/>
          <w:szCs w:val="28"/>
        </w:rPr>
      </w:pPr>
      <w:r w:rsidRPr="005F39AD">
        <w:rPr>
          <w:rFonts w:ascii="Comic Sans MS" w:hAnsi="Comic Sans MS"/>
          <w:sz w:val="26"/>
          <w:szCs w:val="28"/>
        </w:rPr>
        <w:t xml:space="preserve">“Oi, you!” yelled the voice.  “Come here, now!”  It was the camp leader and he wasn’t happy.  To make things worse, more people had woken up and shone their torches </w:t>
      </w:r>
      <w:r w:rsidR="002E0D10" w:rsidRPr="005F39AD">
        <w:rPr>
          <w:rFonts w:ascii="Comic Sans MS" w:hAnsi="Comic Sans MS"/>
          <w:sz w:val="26"/>
          <w:szCs w:val="28"/>
        </w:rPr>
        <w:t>to see what was happening.</w:t>
      </w:r>
      <w:r w:rsidR="007B3184" w:rsidRPr="005F39AD">
        <w:rPr>
          <w:rFonts w:ascii="Comic Sans MS" w:hAnsi="Comic Sans MS"/>
          <w:sz w:val="26"/>
          <w:szCs w:val="28"/>
        </w:rPr>
        <w:t xml:space="preserve"> In all the excitement, the </w:t>
      </w:r>
      <w:r w:rsidR="001E2EF6" w:rsidRPr="005F39AD">
        <w:rPr>
          <w:rFonts w:ascii="Comic Sans MS" w:hAnsi="Comic Sans MS"/>
          <w:sz w:val="26"/>
          <w:szCs w:val="28"/>
        </w:rPr>
        <w:t>camp leader’s dog (an Old English Sheep dog – the one from the Dulux paint advert) came running at me.</w:t>
      </w:r>
      <w:r w:rsidR="000B2D3E" w:rsidRPr="005F39AD">
        <w:rPr>
          <w:rFonts w:ascii="Comic Sans MS" w:hAnsi="Comic Sans MS"/>
          <w:sz w:val="26"/>
          <w:szCs w:val="28"/>
        </w:rPr>
        <w:t xml:space="preserve">  He wasn’t vicious.  I was more terrified of his breath or being slobbered to death than being bitten.</w:t>
      </w:r>
      <w:r w:rsidR="000A418E" w:rsidRPr="005F39AD">
        <w:rPr>
          <w:rFonts w:ascii="Comic Sans MS" w:hAnsi="Comic Sans MS"/>
          <w:sz w:val="26"/>
          <w:szCs w:val="28"/>
        </w:rPr>
        <w:t xml:space="preserve">  It was at that moment that I decided what to do.</w:t>
      </w:r>
      <w:r w:rsidR="00141900" w:rsidRPr="005F39AD">
        <w:rPr>
          <w:rFonts w:ascii="Comic Sans MS" w:hAnsi="Comic Sans MS"/>
          <w:sz w:val="26"/>
          <w:szCs w:val="28"/>
        </w:rPr>
        <w:t xml:space="preserve">  I didn’t stop and go to the camp leader.  No.  Completely out of character, and with a heart full of sheer </w:t>
      </w:r>
      <w:r w:rsidR="00586FA6" w:rsidRPr="005F39AD">
        <w:rPr>
          <w:rFonts w:ascii="Comic Sans MS" w:hAnsi="Comic Sans MS"/>
          <w:sz w:val="26"/>
          <w:szCs w:val="28"/>
        </w:rPr>
        <w:t>delight, I ran.</w:t>
      </w:r>
    </w:p>
    <w:p w14:paraId="5B1BFA55" w14:textId="363AB087" w:rsidR="008D452F" w:rsidRPr="005F39AD" w:rsidRDefault="008D452F" w:rsidP="00307558">
      <w:pPr>
        <w:jc w:val="both"/>
        <w:rPr>
          <w:rFonts w:ascii="Comic Sans MS" w:hAnsi="Comic Sans MS"/>
          <w:sz w:val="26"/>
          <w:szCs w:val="28"/>
        </w:rPr>
      </w:pPr>
      <w:r w:rsidRPr="005F39AD">
        <w:rPr>
          <w:rFonts w:ascii="Comic Sans MS" w:hAnsi="Comic Sans MS"/>
          <w:sz w:val="26"/>
          <w:szCs w:val="28"/>
        </w:rPr>
        <w:t>The dog thought that this was some kind of game.</w:t>
      </w:r>
      <w:r w:rsidR="00D31532" w:rsidRPr="005F39AD">
        <w:rPr>
          <w:rFonts w:ascii="Comic Sans MS" w:hAnsi="Comic Sans MS"/>
          <w:sz w:val="26"/>
          <w:szCs w:val="28"/>
        </w:rPr>
        <w:t xml:space="preserve">  H</w:t>
      </w:r>
      <w:r w:rsidR="004D1B6F" w:rsidRPr="005F39AD">
        <w:rPr>
          <w:rFonts w:ascii="Comic Sans MS" w:hAnsi="Comic Sans MS"/>
          <w:sz w:val="26"/>
          <w:szCs w:val="28"/>
        </w:rPr>
        <w:t>e was gaining on me.  Well, he would, wouldn’t he?  He had four legs and only had two.</w:t>
      </w:r>
      <w:r w:rsidR="002830D0" w:rsidRPr="005F39AD">
        <w:rPr>
          <w:rFonts w:ascii="Comic Sans MS" w:hAnsi="Comic Sans MS"/>
          <w:sz w:val="26"/>
          <w:szCs w:val="28"/>
        </w:rPr>
        <w:t xml:space="preserve">  So I decided to make the most of it.  </w:t>
      </w:r>
      <w:r w:rsidR="00780883" w:rsidRPr="005F39AD">
        <w:rPr>
          <w:rFonts w:ascii="Comic Sans MS" w:hAnsi="Comic Sans MS"/>
          <w:sz w:val="26"/>
          <w:szCs w:val="28"/>
        </w:rPr>
        <w:t>‘</w:t>
      </w:r>
      <w:r w:rsidR="002830D0" w:rsidRPr="005F39AD">
        <w:rPr>
          <w:rFonts w:ascii="Comic Sans MS" w:hAnsi="Comic Sans MS"/>
          <w:sz w:val="26"/>
          <w:szCs w:val="28"/>
        </w:rPr>
        <w:t>I was going to be in</w:t>
      </w:r>
      <w:r w:rsidR="00780883" w:rsidRPr="005F39AD">
        <w:rPr>
          <w:rFonts w:ascii="Comic Sans MS" w:hAnsi="Comic Sans MS"/>
          <w:sz w:val="26"/>
          <w:szCs w:val="28"/>
        </w:rPr>
        <w:t xml:space="preserve"> trouble for the first time ever,’ I thought to myself, </w:t>
      </w:r>
      <w:r w:rsidR="00164E6A" w:rsidRPr="005F39AD">
        <w:rPr>
          <w:rFonts w:ascii="Comic Sans MS" w:hAnsi="Comic Sans MS"/>
          <w:sz w:val="26"/>
          <w:szCs w:val="28"/>
        </w:rPr>
        <w:t>‘So</w:t>
      </w:r>
      <w:r w:rsidR="002830D0" w:rsidRPr="005F39AD">
        <w:rPr>
          <w:rFonts w:ascii="Comic Sans MS" w:hAnsi="Comic Sans MS"/>
          <w:sz w:val="26"/>
          <w:szCs w:val="28"/>
        </w:rPr>
        <w:t xml:space="preserve"> I might as well do it in style.</w:t>
      </w:r>
      <w:r w:rsidR="00164E6A" w:rsidRPr="005F39AD">
        <w:rPr>
          <w:rFonts w:ascii="Comic Sans MS" w:hAnsi="Comic Sans MS"/>
          <w:sz w:val="26"/>
          <w:szCs w:val="28"/>
        </w:rPr>
        <w:t>’</w:t>
      </w:r>
      <w:r w:rsidR="00283AFA" w:rsidRPr="005F39AD">
        <w:rPr>
          <w:rFonts w:ascii="Comic Sans MS" w:hAnsi="Comic Sans MS"/>
          <w:sz w:val="26"/>
          <w:szCs w:val="28"/>
        </w:rPr>
        <w:t xml:space="preserve"> </w:t>
      </w:r>
    </w:p>
    <w:p w14:paraId="4C5CABAB" w14:textId="72092FD8" w:rsidR="00283AFA" w:rsidRPr="005F39AD" w:rsidRDefault="00283AFA" w:rsidP="00307558">
      <w:pPr>
        <w:jc w:val="both"/>
        <w:rPr>
          <w:rFonts w:ascii="Comic Sans MS" w:hAnsi="Comic Sans MS"/>
          <w:sz w:val="26"/>
          <w:szCs w:val="28"/>
        </w:rPr>
      </w:pPr>
      <w:r w:rsidRPr="005F39AD">
        <w:rPr>
          <w:rFonts w:ascii="Comic Sans MS" w:hAnsi="Comic Sans MS"/>
          <w:sz w:val="26"/>
          <w:szCs w:val="28"/>
        </w:rPr>
        <w:lastRenderedPageBreak/>
        <w:t xml:space="preserve">So, </w:t>
      </w:r>
      <w:r w:rsidR="00426670" w:rsidRPr="005F39AD">
        <w:rPr>
          <w:rFonts w:ascii="Comic Sans MS" w:hAnsi="Comic Sans MS"/>
          <w:sz w:val="26"/>
          <w:szCs w:val="28"/>
        </w:rPr>
        <w:t>first</w:t>
      </w:r>
      <w:r w:rsidRPr="005F39AD">
        <w:rPr>
          <w:rFonts w:ascii="Comic Sans MS" w:hAnsi="Comic Sans MS"/>
          <w:sz w:val="26"/>
          <w:szCs w:val="28"/>
        </w:rPr>
        <w:t xml:space="preserve">, I headed for my tent and the </w:t>
      </w:r>
      <w:r w:rsidR="009C217F" w:rsidRPr="005F39AD">
        <w:rPr>
          <w:rFonts w:ascii="Comic Sans MS" w:hAnsi="Comic Sans MS"/>
          <w:sz w:val="26"/>
          <w:szCs w:val="28"/>
        </w:rPr>
        <w:t>traitors within.</w:t>
      </w:r>
      <w:r w:rsidR="004E7C4D" w:rsidRPr="005F39AD">
        <w:rPr>
          <w:rFonts w:ascii="Comic Sans MS" w:hAnsi="Comic Sans MS"/>
          <w:sz w:val="26"/>
          <w:szCs w:val="28"/>
        </w:rPr>
        <w:t xml:space="preserve">  The dog followed, trashing the place, jumping all over the other boys</w:t>
      </w:r>
      <w:r w:rsidR="00426670" w:rsidRPr="005F39AD">
        <w:rPr>
          <w:rFonts w:ascii="Comic Sans MS" w:hAnsi="Comic Sans MS"/>
          <w:sz w:val="26"/>
          <w:szCs w:val="28"/>
        </w:rPr>
        <w:t xml:space="preserve"> and covering the place with </w:t>
      </w:r>
      <w:r w:rsidR="002912BA" w:rsidRPr="005F39AD">
        <w:rPr>
          <w:rFonts w:ascii="Comic Sans MS" w:hAnsi="Comic Sans MS"/>
          <w:sz w:val="26"/>
          <w:szCs w:val="28"/>
        </w:rPr>
        <w:t xml:space="preserve">muddy pawprints and </w:t>
      </w:r>
      <w:r w:rsidR="00426670" w:rsidRPr="005F39AD">
        <w:rPr>
          <w:rFonts w:ascii="Comic Sans MS" w:hAnsi="Comic Sans MS"/>
          <w:sz w:val="26"/>
          <w:szCs w:val="28"/>
        </w:rPr>
        <w:t>dr</w:t>
      </w:r>
      <w:r w:rsidR="00601228" w:rsidRPr="005F39AD">
        <w:rPr>
          <w:rFonts w:ascii="Comic Sans MS" w:hAnsi="Comic Sans MS"/>
          <w:sz w:val="26"/>
          <w:szCs w:val="28"/>
        </w:rPr>
        <w:t>ool</w:t>
      </w:r>
      <w:r w:rsidR="00426670" w:rsidRPr="005F39AD">
        <w:rPr>
          <w:rFonts w:ascii="Comic Sans MS" w:hAnsi="Comic Sans MS"/>
          <w:sz w:val="26"/>
          <w:szCs w:val="28"/>
        </w:rPr>
        <w:t xml:space="preserve">. </w:t>
      </w:r>
      <w:r w:rsidR="00831343" w:rsidRPr="005F39AD">
        <w:rPr>
          <w:rFonts w:ascii="Comic Sans MS" w:hAnsi="Comic Sans MS"/>
          <w:sz w:val="26"/>
          <w:szCs w:val="28"/>
        </w:rPr>
        <w:t xml:space="preserve">  I</w:t>
      </w:r>
      <w:r w:rsidR="007B6A4C" w:rsidRPr="005F39AD">
        <w:rPr>
          <w:rFonts w:ascii="Comic Sans MS" w:hAnsi="Comic Sans MS"/>
          <w:sz w:val="26"/>
          <w:szCs w:val="28"/>
        </w:rPr>
        <w:t xml:space="preserve"> escaped out the back and headed for Dawn’s tent.</w:t>
      </w:r>
      <w:r w:rsidR="00E272A4" w:rsidRPr="005F39AD">
        <w:rPr>
          <w:rFonts w:ascii="Comic Sans MS" w:hAnsi="Comic Sans MS"/>
          <w:sz w:val="26"/>
          <w:szCs w:val="28"/>
        </w:rPr>
        <w:t xml:space="preserve">  The same fate awaited the girls</w:t>
      </w:r>
      <w:r w:rsidR="00041561" w:rsidRPr="005F39AD">
        <w:rPr>
          <w:rFonts w:ascii="Comic Sans MS" w:hAnsi="Comic Sans MS"/>
          <w:sz w:val="26"/>
          <w:szCs w:val="28"/>
        </w:rPr>
        <w:t xml:space="preserve"> once the dog had arrived.</w:t>
      </w:r>
      <w:r w:rsidR="000966E7" w:rsidRPr="005F39AD">
        <w:rPr>
          <w:rFonts w:ascii="Comic Sans MS" w:hAnsi="Comic Sans MS"/>
          <w:sz w:val="26"/>
          <w:szCs w:val="28"/>
        </w:rPr>
        <w:t xml:space="preserve"> </w:t>
      </w:r>
    </w:p>
    <w:p w14:paraId="5149A6B7" w14:textId="077596D0" w:rsidR="000628B9" w:rsidRPr="005F39AD" w:rsidRDefault="000628B9" w:rsidP="00307558">
      <w:pPr>
        <w:jc w:val="both"/>
        <w:rPr>
          <w:rFonts w:ascii="Comic Sans MS" w:hAnsi="Comic Sans MS"/>
          <w:sz w:val="26"/>
          <w:szCs w:val="28"/>
        </w:rPr>
      </w:pPr>
      <w:r w:rsidRPr="005F39AD">
        <w:rPr>
          <w:rFonts w:ascii="Comic Sans MS" w:hAnsi="Comic Sans MS"/>
          <w:sz w:val="26"/>
          <w:szCs w:val="28"/>
        </w:rPr>
        <w:t>The cam</w:t>
      </w:r>
      <w:r w:rsidR="00135460" w:rsidRPr="005F39AD">
        <w:rPr>
          <w:rFonts w:ascii="Comic Sans MS" w:hAnsi="Comic Sans MS"/>
          <w:sz w:val="26"/>
          <w:szCs w:val="28"/>
        </w:rPr>
        <w:t>p</w:t>
      </w:r>
      <w:r w:rsidRPr="005F39AD">
        <w:rPr>
          <w:rFonts w:ascii="Comic Sans MS" w:hAnsi="Comic Sans MS"/>
          <w:sz w:val="26"/>
          <w:szCs w:val="28"/>
        </w:rPr>
        <w:t xml:space="preserve"> was now in </w:t>
      </w:r>
      <w:r w:rsidR="00267BBC" w:rsidRPr="005F39AD">
        <w:rPr>
          <w:rFonts w:ascii="Comic Sans MS" w:hAnsi="Comic Sans MS"/>
          <w:sz w:val="26"/>
          <w:szCs w:val="28"/>
        </w:rPr>
        <w:t xml:space="preserve">utter </w:t>
      </w:r>
      <w:r w:rsidRPr="005F39AD">
        <w:rPr>
          <w:rFonts w:ascii="Comic Sans MS" w:hAnsi="Comic Sans MS"/>
          <w:sz w:val="26"/>
          <w:szCs w:val="28"/>
        </w:rPr>
        <w:t>uproar.</w:t>
      </w:r>
      <w:r w:rsidR="001B41B9" w:rsidRPr="005F39AD">
        <w:rPr>
          <w:rFonts w:ascii="Comic Sans MS" w:hAnsi="Comic Sans MS"/>
          <w:sz w:val="26"/>
          <w:szCs w:val="28"/>
        </w:rPr>
        <w:t xml:space="preserve">  Children </w:t>
      </w:r>
      <w:r w:rsidR="00D20650" w:rsidRPr="005F39AD">
        <w:rPr>
          <w:rFonts w:ascii="Comic Sans MS" w:hAnsi="Comic Sans MS"/>
          <w:sz w:val="26"/>
          <w:szCs w:val="28"/>
        </w:rPr>
        <w:t xml:space="preserve">were </w:t>
      </w:r>
      <w:r w:rsidR="001B41B9" w:rsidRPr="005F39AD">
        <w:rPr>
          <w:rFonts w:ascii="Comic Sans MS" w:hAnsi="Comic Sans MS"/>
          <w:sz w:val="26"/>
          <w:szCs w:val="28"/>
        </w:rPr>
        <w:t xml:space="preserve">laughing and screaming, adults yelling, a dog barking and the </w:t>
      </w:r>
      <w:r w:rsidR="00135460" w:rsidRPr="005F39AD">
        <w:rPr>
          <w:rFonts w:ascii="Comic Sans MS" w:hAnsi="Comic Sans MS"/>
          <w:sz w:val="26"/>
          <w:szCs w:val="28"/>
        </w:rPr>
        <w:t xml:space="preserve">Incredible Illuminated </w:t>
      </w:r>
      <w:r w:rsidR="002858C6" w:rsidRPr="005F39AD">
        <w:rPr>
          <w:rFonts w:ascii="Comic Sans MS" w:hAnsi="Comic Sans MS"/>
          <w:sz w:val="26"/>
          <w:szCs w:val="28"/>
        </w:rPr>
        <w:t>Imbecile</w:t>
      </w:r>
      <w:r w:rsidR="00D20650" w:rsidRPr="005F39AD">
        <w:rPr>
          <w:rFonts w:ascii="Comic Sans MS" w:hAnsi="Comic Sans MS"/>
          <w:sz w:val="26"/>
          <w:szCs w:val="28"/>
        </w:rPr>
        <w:t xml:space="preserve"> still running from tent to tent.</w:t>
      </w:r>
      <w:r w:rsidR="008C17E2" w:rsidRPr="005F39AD">
        <w:rPr>
          <w:rFonts w:ascii="Comic Sans MS" w:hAnsi="Comic Sans MS"/>
          <w:sz w:val="26"/>
          <w:szCs w:val="28"/>
        </w:rPr>
        <w:t xml:space="preserve">  </w:t>
      </w:r>
    </w:p>
    <w:p w14:paraId="45274DD4" w14:textId="40DF9EC3" w:rsidR="008C17E2" w:rsidRPr="005F39AD" w:rsidRDefault="00BF1126" w:rsidP="00307558">
      <w:pPr>
        <w:jc w:val="both"/>
        <w:rPr>
          <w:rFonts w:ascii="Comic Sans MS" w:hAnsi="Comic Sans MS"/>
          <w:sz w:val="26"/>
          <w:szCs w:val="28"/>
        </w:rPr>
      </w:pPr>
      <w:r w:rsidRPr="005F39AD">
        <w:rPr>
          <w:rFonts w:ascii="Comic Sans MS" w:hAnsi="Comic Sans MS"/>
          <w:sz w:val="26"/>
          <w:szCs w:val="28"/>
        </w:rPr>
        <w:t>The adults then</w:t>
      </w:r>
      <w:r w:rsidR="008C17E2" w:rsidRPr="005F39AD">
        <w:rPr>
          <w:rFonts w:ascii="Comic Sans MS" w:hAnsi="Comic Sans MS"/>
          <w:sz w:val="26"/>
          <w:szCs w:val="28"/>
        </w:rPr>
        <w:t xml:space="preserve"> had the idea of trying to encircle me to stop my rampage, so remembering my earlier mistake</w:t>
      </w:r>
      <w:r w:rsidR="0085095E" w:rsidRPr="005F39AD">
        <w:rPr>
          <w:rFonts w:ascii="Comic Sans MS" w:hAnsi="Comic Sans MS"/>
          <w:sz w:val="26"/>
          <w:szCs w:val="28"/>
        </w:rPr>
        <w:t xml:space="preserve"> and using it to my advantage</w:t>
      </w:r>
      <w:r w:rsidR="008C17E2" w:rsidRPr="005F39AD">
        <w:rPr>
          <w:rFonts w:ascii="Comic Sans MS" w:hAnsi="Comic Sans MS"/>
          <w:sz w:val="26"/>
          <w:szCs w:val="28"/>
        </w:rPr>
        <w:t>, I headed for the flagpole.</w:t>
      </w:r>
      <w:r w:rsidR="00F77F7E" w:rsidRPr="005F39AD">
        <w:rPr>
          <w:rFonts w:ascii="Comic Sans MS" w:hAnsi="Comic Sans MS"/>
          <w:sz w:val="26"/>
          <w:szCs w:val="28"/>
        </w:rPr>
        <w:t xml:space="preserve">  It’s strange how the sound of the ‘TWANG’ still remains with me after all these years, but needless to say</w:t>
      </w:r>
      <w:r w:rsidR="00A24680" w:rsidRPr="005F39AD">
        <w:rPr>
          <w:rFonts w:ascii="Comic Sans MS" w:hAnsi="Comic Sans MS"/>
          <w:sz w:val="26"/>
          <w:szCs w:val="28"/>
        </w:rPr>
        <w:t xml:space="preserve"> a couple the adults </w:t>
      </w:r>
      <w:r w:rsidR="007A04E1" w:rsidRPr="005F39AD">
        <w:rPr>
          <w:rFonts w:ascii="Comic Sans MS" w:hAnsi="Comic Sans MS"/>
          <w:sz w:val="26"/>
          <w:szCs w:val="28"/>
        </w:rPr>
        <w:t>fell to the ground holding their ankles and moaning in pain.</w:t>
      </w:r>
      <w:r w:rsidR="006F0CAA" w:rsidRPr="005F39AD">
        <w:rPr>
          <w:rFonts w:ascii="Comic Sans MS" w:hAnsi="Comic Sans MS"/>
          <w:sz w:val="26"/>
          <w:szCs w:val="28"/>
        </w:rPr>
        <w:t xml:space="preserve">  The dog must have thought that this was a new game and decided to jump on the adu</w:t>
      </w:r>
      <w:r w:rsidR="00B0160D" w:rsidRPr="005F39AD">
        <w:rPr>
          <w:rFonts w:ascii="Comic Sans MS" w:hAnsi="Comic Sans MS"/>
          <w:sz w:val="26"/>
          <w:szCs w:val="28"/>
        </w:rPr>
        <w:t>lts that were now on the</w:t>
      </w:r>
      <w:r w:rsidR="00DF3892" w:rsidRPr="005F39AD">
        <w:rPr>
          <w:rFonts w:ascii="Comic Sans MS" w:hAnsi="Comic Sans MS"/>
          <w:sz w:val="26"/>
          <w:szCs w:val="28"/>
        </w:rPr>
        <w:t xml:space="preserve"> ground, </w:t>
      </w:r>
      <w:r w:rsidR="00D61A67" w:rsidRPr="005F39AD">
        <w:rPr>
          <w:rFonts w:ascii="Comic Sans MS" w:hAnsi="Comic Sans MS"/>
          <w:sz w:val="26"/>
          <w:szCs w:val="28"/>
        </w:rPr>
        <w:t>licking them furiously</w:t>
      </w:r>
      <w:r w:rsidR="00DF3892" w:rsidRPr="005F39AD">
        <w:rPr>
          <w:rFonts w:ascii="Comic Sans MS" w:hAnsi="Comic Sans MS"/>
          <w:sz w:val="26"/>
          <w:szCs w:val="28"/>
        </w:rPr>
        <w:t>.</w:t>
      </w:r>
    </w:p>
    <w:p w14:paraId="4C2A3FF5" w14:textId="0E57D49A" w:rsidR="00433FC4" w:rsidRPr="005F39AD" w:rsidRDefault="00433FC4" w:rsidP="00307558">
      <w:pPr>
        <w:jc w:val="both"/>
        <w:rPr>
          <w:rFonts w:ascii="Comic Sans MS" w:hAnsi="Comic Sans MS"/>
          <w:sz w:val="26"/>
          <w:szCs w:val="28"/>
        </w:rPr>
      </w:pPr>
      <w:r w:rsidRPr="005F39AD">
        <w:rPr>
          <w:rFonts w:ascii="Comic Sans MS" w:hAnsi="Comic Sans MS"/>
          <w:sz w:val="26"/>
          <w:szCs w:val="28"/>
        </w:rPr>
        <w:t xml:space="preserve">In the madness, I still </w:t>
      </w:r>
      <w:r w:rsidR="00B8490F" w:rsidRPr="005F39AD">
        <w:rPr>
          <w:rFonts w:ascii="Comic Sans MS" w:hAnsi="Comic Sans MS"/>
          <w:sz w:val="26"/>
          <w:szCs w:val="28"/>
        </w:rPr>
        <w:t>kept running, t</w:t>
      </w:r>
      <w:r w:rsidRPr="005F39AD">
        <w:rPr>
          <w:rFonts w:ascii="Comic Sans MS" w:hAnsi="Comic Sans MS"/>
          <w:sz w:val="26"/>
          <w:szCs w:val="28"/>
        </w:rPr>
        <w:t>his time towards the kitchen tent.</w:t>
      </w:r>
      <w:r w:rsidR="00A3526E" w:rsidRPr="005F39AD">
        <w:rPr>
          <w:rFonts w:ascii="Comic Sans MS" w:hAnsi="Comic Sans MS"/>
          <w:sz w:val="26"/>
          <w:szCs w:val="28"/>
        </w:rPr>
        <w:t xml:space="preserve"> </w:t>
      </w:r>
      <w:r w:rsidR="007F743F" w:rsidRPr="005F39AD">
        <w:rPr>
          <w:rFonts w:ascii="Comic Sans MS" w:hAnsi="Comic Sans MS"/>
          <w:sz w:val="26"/>
          <w:szCs w:val="28"/>
        </w:rPr>
        <w:t>And that’s where my adventure ended.</w:t>
      </w:r>
      <w:r w:rsidR="00D10619" w:rsidRPr="005F39AD">
        <w:rPr>
          <w:rFonts w:ascii="Comic Sans MS" w:hAnsi="Comic Sans MS"/>
          <w:sz w:val="26"/>
          <w:szCs w:val="28"/>
        </w:rPr>
        <w:t xml:space="preserve">  The dog was now wild with excitement and followed me with a renewed energy.</w:t>
      </w:r>
      <w:r w:rsidR="007807CB" w:rsidRPr="005F39AD">
        <w:rPr>
          <w:rFonts w:ascii="Comic Sans MS" w:hAnsi="Comic Sans MS"/>
          <w:sz w:val="26"/>
          <w:szCs w:val="28"/>
        </w:rPr>
        <w:t xml:space="preserve">  He entered the tent through the one and only doorway and started chasing me.</w:t>
      </w:r>
      <w:r w:rsidR="000C696B" w:rsidRPr="005F39AD">
        <w:rPr>
          <w:rFonts w:ascii="Comic Sans MS" w:hAnsi="Comic Sans MS"/>
          <w:sz w:val="26"/>
          <w:szCs w:val="28"/>
        </w:rPr>
        <w:t xml:space="preserve"> As I jumped, he jumped.  As I knocked something over, he trampled it</w:t>
      </w:r>
      <w:r w:rsidR="000C32A0" w:rsidRPr="005F39AD">
        <w:rPr>
          <w:rFonts w:ascii="Comic Sans MS" w:hAnsi="Comic Sans MS"/>
          <w:sz w:val="26"/>
          <w:szCs w:val="28"/>
        </w:rPr>
        <w:t xml:space="preserve"> into the ground, the more I darted around</w:t>
      </w:r>
      <w:r w:rsidR="000C696B" w:rsidRPr="005F39AD">
        <w:rPr>
          <w:rFonts w:ascii="Comic Sans MS" w:hAnsi="Comic Sans MS"/>
          <w:sz w:val="26"/>
          <w:szCs w:val="28"/>
        </w:rPr>
        <w:t xml:space="preserve"> the more excited he got</w:t>
      </w:r>
      <w:r w:rsidR="009413BF" w:rsidRPr="005F39AD">
        <w:rPr>
          <w:rFonts w:ascii="Comic Sans MS" w:hAnsi="Comic Sans MS"/>
          <w:sz w:val="26"/>
          <w:szCs w:val="28"/>
        </w:rPr>
        <w:t xml:space="preserve">, </w:t>
      </w:r>
      <w:r w:rsidR="000C696B" w:rsidRPr="005F39AD">
        <w:rPr>
          <w:rFonts w:ascii="Comic Sans MS" w:hAnsi="Comic Sans MS"/>
          <w:sz w:val="26"/>
          <w:szCs w:val="28"/>
        </w:rPr>
        <w:t xml:space="preserve">covering the entire supply of camp food in </w:t>
      </w:r>
      <w:r w:rsidR="00512B40" w:rsidRPr="005F39AD">
        <w:rPr>
          <w:rFonts w:ascii="Comic Sans MS" w:hAnsi="Comic Sans MS"/>
          <w:sz w:val="26"/>
          <w:szCs w:val="28"/>
        </w:rPr>
        <w:t>‘</w:t>
      </w:r>
      <w:r w:rsidR="00F16B7C" w:rsidRPr="005F39AD">
        <w:rPr>
          <w:rFonts w:ascii="Comic Sans MS" w:hAnsi="Comic Sans MS"/>
          <w:sz w:val="26"/>
          <w:szCs w:val="28"/>
        </w:rPr>
        <w:t>splother</w:t>
      </w:r>
      <w:r w:rsidR="00512B40" w:rsidRPr="005F39AD">
        <w:rPr>
          <w:rFonts w:ascii="Comic Sans MS" w:hAnsi="Comic Sans MS"/>
          <w:sz w:val="26"/>
          <w:szCs w:val="28"/>
        </w:rPr>
        <w:t>’</w:t>
      </w:r>
      <w:r w:rsidR="00F16B7C" w:rsidRPr="005F39AD">
        <w:rPr>
          <w:rFonts w:ascii="Comic Sans MS" w:hAnsi="Comic Sans MS"/>
          <w:sz w:val="26"/>
          <w:szCs w:val="28"/>
        </w:rPr>
        <w:t>.</w:t>
      </w:r>
      <w:r w:rsidR="004B17E8" w:rsidRPr="005F39AD">
        <w:rPr>
          <w:rFonts w:ascii="Comic Sans MS" w:hAnsi="Comic Sans MS"/>
          <w:sz w:val="26"/>
          <w:szCs w:val="28"/>
        </w:rPr>
        <w:t xml:space="preserve">  </w:t>
      </w:r>
      <w:r w:rsidR="009413BF" w:rsidRPr="005F39AD">
        <w:rPr>
          <w:rFonts w:ascii="Comic Sans MS" w:hAnsi="Comic Sans MS"/>
          <w:sz w:val="26"/>
          <w:szCs w:val="28"/>
        </w:rPr>
        <w:t>By this time, t</w:t>
      </w:r>
      <w:r w:rsidR="004B17E8" w:rsidRPr="005F39AD">
        <w:rPr>
          <w:rFonts w:ascii="Comic Sans MS" w:hAnsi="Comic Sans MS"/>
          <w:sz w:val="26"/>
          <w:szCs w:val="28"/>
        </w:rPr>
        <w:t xml:space="preserve">he adults had </w:t>
      </w:r>
      <w:r w:rsidR="00811F5E" w:rsidRPr="005F39AD">
        <w:rPr>
          <w:rFonts w:ascii="Comic Sans MS" w:hAnsi="Comic Sans MS"/>
          <w:sz w:val="26"/>
          <w:szCs w:val="28"/>
        </w:rPr>
        <w:t>arrived,</w:t>
      </w:r>
      <w:r w:rsidR="009413BF" w:rsidRPr="005F39AD">
        <w:rPr>
          <w:rFonts w:ascii="Comic Sans MS" w:hAnsi="Comic Sans MS"/>
          <w:sz w:val="26"/>
          <w:szCs w:val="28"/>
        </w:rPr>
        <w:t xml:space="preserve"> and it was over.</w:t>
      </w:r>
      <w:r w:rsidR="00811F5E" w:rsidRPr="005F39AD">
        <w:rPr>
          <w:rFonts w:ascii="Comic Sans MS" w:hAnsi="Comic Sans MS"/>
          <w:sz w:val="26"/>
          <w:szCs w:val="28"/>
        </w:rPr>
        <w:t xml:space="preserve">  The dog was dragged</w:t>
      </w:r>
      <w:r w:rsidR="00CD7DEA" w:rsidRPr="005F39AD">
        <w:rPr>
          <w:rFonts w:ascii="Comic Sans MS" w:hAnsi="Comic Sans MS"/>
          <w:sz w:val="26"/>
          <w:szCs w:val="28"/>
        </w:rPr>
        <w:t xml:space="preserve"> off</w:t>
      </w:r>
      <w:r w:rsidR="00811F5E" w:rsidRPr="005F39AD">
        <w:rPr>
          <w:rFonts w:ascii="Comic Sans MS" w:hAnsi="Comic Sans MS"/>
          <w:sz w:val="26"/>
          <w:szCs w:val="28"/>
        </w:rPr>
        <w:t xml:space="preserve"> in </w:t>
      </w:r>
      <w:r w:rsidR="00206946" w:rsidRPr="005F39AD">
        <w:rPr>
          <w:rFonts w:ascii="Comic Sans MS" w:hAnsi="Comic Sans MS"/>
          <w:sz w:val="26"/>
          <w:szCs w:val="28"/>
        </w:rPr>
        <w:t>one direction and I was dragged off in another.</w:t>
      </w:r>
      <w:r w:rsidR="00CD7DEA" w:rsidRPr="005F39AD">
        <w:rPr>
          <w:rFonts w:ascii="Comic Sans MS" w:hAnsi="Comic Sans MS"/>
          <w:sz w:val="26"/>
          <w:szCs w:val="28"/>
        </w:rPr>
        <w:t xml:space="preserve"> </w:t>
      </w:r>
      <w:r w:rsidR="00195C20" w:rsidRPr="005F39AD">
        <w:rPr>
          <w:rFonts w:ascii="Comic Sans MS" w:hAnsi="Comic Sans MS"/>
          <w:sz w:val="26"/>
          <w:szCs w:val="28"/>
        </w:rPr>
        <w:t xml:space="preserve">  The torchlights were still on me as I disappeared into the camp leader’s tent</w:t>
      </w:r>
      <w:r w:rsidR="000213F5" w:rsidRPr="005F39AD">
        <w:rPr>
          <w:rFonts w:ascii="Comic Sans MS" w:hAnsi="Comic Sans MS"/>
          <w:sz w:val="26"/>
          <w:szCs w:val="28"/>
        </w:rPr>
        <w:t xml:space="preserve"> and people cheered and clapped</w:t>
      </w:r>
      <w:r w:rsidR="00195C20" w:rsidRPr="005F39AD">
        <w:rPr>
          <w:rFonts w:ascii="Comic Sans MS" w:hAnsi="Comic Sans MS"/>
          <w:sz w:val="26"/>
          <w:szCs w:val="28"/>
        </w:rPr>
        <w:t>.</w:t>
      </w:r>
      <w:r w:rsidR="00AB368F" w:rsidRPr="005F39AD">
        <w:rPr>
          <w:rFonts w:ascii="Comic Sans MS" w:hAnsi="Comic Sans MS"/>
          <w:sz w:val="26"/>
          <w:szCs w:val="28"/>
        </w:rPr>
        <w:t xml:space="preserve">  I was the hero of the hour</w:t>
      </w:r>
      <w:r w:rsidR="00976399" w:rsidRPr="005F39AD">
        <w:rPr>
          <w:rFonts w:ascii="Comic Sans MS" w:hAnsi="Comic Sans MS"/>
          <w:sz w:val="26"/>
          <w:szCs w:val="28"/>
        </w:rPr>
        <w:t>, a camp legend</w:t>
      </w:r>
      <w:r w:rsidR="00074B51" w:rsidRPr="005F39AD">
        <w:rPr>
          <w:rFonts w:ascii="Comic Sans MS" w:hAnsi="Comic Sans MS"/>
          <w:sz w:val="26"/>
          <w:szCs w:val="28"/>
        </w:rPr>
        <w:t>.</w:t>
      </w:r>
      <w:r w:rsidR="0095341D" w:rsidRPr="005F39AD">
        <w:rPr>
          <w:rFonts w:ascii="Comic Sans MS" w:hAnsi="Comic Sans MS"/>
          <w:sz w:val="26"/>
          <w:szCs w:val="28"/>
        </w:rPr>
        <w:t xml:space="preserve"> </w:t>
      </w:r>
      <w:r w:rsidR="00074B51" w:rsidRPr="005F39AD">
        <w:rPr>
          <w:rFonts w:ascii="Comic Sans MS" w:hAnsi="Comic Sans MS"/>
          <w:sz w:val="26"/>
          <w:szCs w:val="28"/>
        </w:rPr>
        <w:t xml:space="preserve">  I was also on kitchen duty </w:t>
      </w:r>
      <w:r w:rsidR="009D40C4" w:rsidRPr="005F39AD">
        <w:rPr>
          <w:rFonts w:ascii="Comic Sans MS" w:hAnsi="Comic Sans MS"/>
          <w:sz w:val="26"/>
          <w:szCs w:val="28"/>
        </w:rPr>
        <w:t xml:space="preserve">for the </w:t>
      </w:r>
      <w:r w:rsidR="005B54CC" w:rsidRPr="005F39AD">
        <w:rPr>
          <w:rFonts w:ascii="Comic Sans MS" w:hAnsi="Comic Sans MS"/>
          <w:sz w:val="26"/>
          <w:szCs w:val="28"/>
        </w:rPr>
        <w:t xml:space="preserve">whole of the next day.  The next day, I </w:t>
      </w:r>
      <w:r w:rsidR="00074B51" w:rsidRPr="005F39AD">
        <w:rPr>
          <w:rFonts w:ascii="Comic Sans MS" w:hAnsi="Comic Sans MS"/>
          <w:sz w:val="26"/>
          <w:szCs w:val="28"/>
        </w:rPr>
        <w:t>did the walk of shame once my parents had arrived to collect me and take me home.</w:t>
      </w:r>
    </w:p>
    <w:p w14:paraId="3E827060" w14:textId="79394F44" w:rsidR="00675B48" w:rsidRPr="005F39AD" w:rsidRDefault="00675B48" w:rsidP="00307558">
      <w:pPr>
        <w:jc w:val="both"/>
        <w:rPr>
          <w:rFonts w:ascii="Comic Sans MS" w:hAnsi="Comic Sans MS"/>
          <w:sz w:val="26"/>
          <w:szCs w:val="28"/>
        </w:rPr>
      </w:pPr>
      <w:r w:rsidRPr="005F39AD">
        <w:rPr>
          <w:rFonts w:ascii="Comic Sans MS" w:hAnsi="Comic Sans MS"/>
          <w:sz w:val="26"/>
          <w:szCs w:val="28"/>
        </w:rPr>
        <w:t>Many years later I bumped into Dawn in the Oxford Corner Café, Weston-Super-Mare.  We recogni</w:t>
      </w:r>
      <w:r w:rsidR="005B54CC" w:rsidRPr="005F39AD">
        <w:rPr>
          <w:rFonts w:ascii="Comic Sans MS" w:hAnsi="Comic Sans MS"/>
          <w:sz w:val="26"/>
          <w:szCs w:val="28"/>
        </w:rPr>
        <w:t>sed each other immediately….</w:t>
      </w:r>
      <w:r w:rsidRPr="005F39AD">
        <w:rPr>
          <w:rFonts w:ascii="Comic Sans MS" w:hAnsi="Comic Sans MS"/>
          <w:sz w:val="26"/>
          <w:szCs w:val="28"/>
        </w:rPr>
        <w:t xml:space="preserve"> how we laughed and laughed.</w:t>
      </w:r>
      <w:r w:rsidR="00533C7B" w:rsidRPr="005F39AD">
        <w:rPr>
          <w:rFonts w:ascii="Comic Sans MS" w:hAnsi="Comic Sans MS"/>
          <w:sz w:val="26"/>
          <w:szCs w:val="28"/>
        </w:rPr>
        <w:t xml:space="preserve"> </w:t>
      </w:r>
      <w:r w:rsidRPr="005F39AD">
        <w:rPr>
          <w:rFonts w:ascii="Comic Sans MS" w:hAnsi="Comic Sans MS"/>
          <w:sz w:val="26"/>
          <w:szCs w:val="28"/>
        </w:rPr>
        <w:t xml:space="preserve"> </w:t>
      </w:r>
    </w:p>
    <w:p w14:paraId="660BC9C9" w14:textId="77777777" w:rsidR="00A807B3" w:rsidRPr="00A20293" w:rsidRDefault="00A807B3" w:rsidP="00307558">
      <w:pPr>
        <w:jc w:val="both"/>
        <w:rPr>
          <w:rFonts w:ascii="Comic Sans MS" w:hAnsi="Comic Sans MS"/>
          <w:sz w:val="28"/>
          <w:szCs w:val="28"/>
        </w:rPr>
      </w:pPr>
    </w:p>
    <w:sectPr w:rsidR="00A807B3" w:rsidRPr="00A202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NLYwsTAytjCytDBS0lEKTi0uzszPAykwrAUAlJa8cSwAAAA="/>
  </w:docVars>
  <w:rsids>
    <w:rsidRoot w:val="00A667D5"/>
    <w:rsid w:val="000213F5"/>
    <w:rsid w:val="00022434"/>
    <w:rsid w:val="00041561"/>
    <w:rsid w:val="00054CAB"/>
    <w:rsid w:val="000628B9"/>
    <w:rsid w:val="00070DDD"/>
    <w:rsid w:val="00074B51"/>
    <w:rsid w:val="000966E7"/>
    <w:rsid w:val="000A418E"/>
    <w:rsid w:val="000B2D3E"/>
    <w:rsid w:val="000B6CE1"/>
    <w:rsid w:val="000C031D"/>
    <w:rsid w:val="000C32A0"/>
    <w:rsid w:val="000C696B"/>
    <w:rsid w:val="00130484"/>
    <w:rsid w:val="00135460"/>
    <w:rsid w:val="00141589"/>
    <w:rsid w:val="00141900"/>
    <w:rsid w:val="0015072F"/>
    <w:rsid w:val="00153B08"/>
    <w:rsid w:val="00164E6A"/>
    <w:rsid w:val="00195C20"/>
    <w:rsid w:val="001A5F78"/>
    <w:rsid w:val="001B0E07"/>
    <w:rsid w:val="001B1570"/>
    <w:rsid w:val="001B41B9"/>
    <w:rsid w:val="001E2EF6"/>
    <w:rsid w:val="001F1584"/>
    <w:rsid w:val="00206946"/>
    <w:rsid w:val="00226E0F"/>
    <w:rsid w:val="00232CD8"/>
    <w:rsid w:val="00267BBC"/>
    <w:rsid w:val="002830D0"/>
    <w:rsid w:val="00283AFA"/>
    <w:rsid w:val="00283BE6"/>
    <w:rsid w:val="002858C6"/>
    <w:rsid w:val="002912BA"/>
    <w:rsid w:val="002B2FDD"/>
    <w:rsid w:val="002B5F39"/>
    <w:rsid w:val="002C715B"/>
    <w:rsid w:val="002E0D10"/>
    <w:rsid w:val="002E3E31"/>
    <w:rsid w:val="002F58D9"/>
    <w:rsid w:val="00307558"/>
    <w:rsid w:val="003131D5"/>
    <w:rsid w:val="00315595"/>
    <w:rsid w:val="0034471B"/>
    <w:rsid w:val="00346B8F"/>
    <w:rsid w:val="00356337"/>
    <w:rsid w:val="00372394"/>
    <w:rsid w:val="00385D5B"/>
    <w:rsid w:val="00393381"/>
    <w:rsid w:val="003A1777"/>
    <w:rsid w:val="003B6C9B"/>
    <w:rsid w:val="003C37F6"/>
    <w:rsid w:val="003C4577"/>
    <w:rsid w:val="003D4410"/>
    <w:rsid w:val="003D7531"/>
    <w:rsid w:val="003E409C"/>
    <w:rsid w:val="004167C1"/>
    <w:rsid w:val="00426670"/>
    <w:rsid w:val="0043318B"/>
    <w:rsid w:val="00433FC4"/>
    <w:rsid w:val="00442E6D"/>
    <w:rsid w:val="00461C7D"/>
    <w:rsid w:val="00496271"/>
    <w:rsid w:val="004A729C"/>
    <w:rsid w:val="004B17E8"/>
    <w:rsid w:val="004B41DB"/>
    <w:rsid w:val="004C229E"/>
    <w:rsid w:val="004C3127"/>
    <w:rsid w:val="004D1B6F"/>
    <w:rsid w:val="004D7502"/>
    <w:rsid w:val="004E7A93"/>
    <w:rsid w:val="004E7C4D"/>
    <w:rsid w:val="00512B40"/>
    <w:rsid w:val="0052275A"/>
    <w:rsid w:val="00533C7B"/>
    <w:rsid w:val="00550B18"/>
    <w:rsid w:val="00561BE2"/>
    <w:rsid w:val="0057023B"/>
    <w:rsid w:val="00577219"/>
    <w:rsid w:val="00585003"/>
    <w:rsid w:val="00586FA6"/>
    <w:rsid w:val="00593FC0"/>
    <w:rsid w:val="005941B3"/>
    <w:rsid w:val="005A000A"/>
    <w:rsid w:val="005B54CC"/>
    <w:rsid w:val="005C050A"/>
    <w:rsid w:val="005C3930"/>
    <w:rsid w:val="005D183C"/>
    <w:rsid w:val="005D7E73"/>
    <w:rsid w:val="005F39AD"/>
    <w:rsid w:val="005F425F"/>
    <w:rsid w:val="00601228"/>
    <w:rsid w:val="00610963"/>
    <w:rsid w:val="006159DD"/>
    <w:rsid w:val="00625533"/>
    <w:rsid w:val="00630E97"/>
    <w:rsid w:val="006405C5"/>
    <w:rsid w:val="00647667"/>
    <w:rsid w:val="00666479"/>
    <w:rsid w:val="006724F7"/>
    <w:rsid w:val="00675B48"/>
    <w:rsid w:val="00685BFF"/>
    <w:rsid w:val="0068632E"/>
    <w:rsid w:val="006978F8"/>
    <w:rsid w:val="006B3180"/>
    <w:rsid w:val="006D2B0E"/>
    <w:rsid w:val="006E1829"/>
    <w:rsid w:val="006E24A2"/>
    <w:rsid w:val="006F0CAA"/>
    <w:rsid w:val="006F42A1"/>
    <w:rsid w:val="00713EDC"/>
    <w:rsid w:val="007656FB"/>
    <w:rsid w:val="00766D48"/>
    <w:rsid w:val="007737D3"/>
    <w:rsid w:val="007807CB"/>
    <w:rsid w:val="00780883"/>
    <w:rsid w:val="00787722"/>
    <w:rsid w:val="007A04E1"/>
    <w:rsid w:val="007B3184"/>
    <w:rsid w:val="007B6A4C"/>
    <w:rsid w:val="007D1D65"/>
    <w:rsid w:val="007D5D7C"/>
    <w:rsid w:val="007E1A41"/>
    <w:rsid w:val="007F743F"/>
    <w:rsid w:val="00804EE9"/>
    <w:rsid w:val="00811F5E"/>
    <w:rsid w:val="008150A1"/>
    <w:rsid w:val="00820031"/>
    <w:rsid w:val="00831343"/>
    <w:rsid w:val="00835706"/>
    <w:rsid w:val="00843175"/>
    <w:rsid w:val="0085095E"/>
    <w:rsid w:val="00860166"/>
    <w:rsid w:val="00875170"/>
    <w:rsid w:val="00880040"/>
    <w:rsid w:val="00886477"/>
    <w:rsid w:val="00887CB7"/>
    <w:rsid w:val="008934BF"/>
    <w:rsid w:val="008A3914"/>
    <w:rsid w:val="008A6EFF"/>
    <w:rsid w:val="008C17E2"/>
    <w:rsid w:val="008C3750"/>
    <w:rsid w:val="008D452F"/>
    <w:rsid w:val="008E0772"/>
    <w:rsid w:val="008E08A2"/>
    <w:rsid w:val="00907E1D"/>
    <w:rsid w:val="0091441A"/>
    <w:rsid w:val="009332B2"/>
    <w:rsid w:val="009413BF"/>
    <w:rsid w:val="0095341D"/>
    <w:rsid w:val="0096208B"/>
    <w:rsid w:val="00963B6E"/>
    <w:rsid w:val="009665C9"/>
    <w:rsid w:val="00970CD2"/>
    <w:rsid w:val="00976399"/>
    <w:rsid w:val="009801D9"/>
    <w:rsid w:val="00986EEF"/>
    <w:rsid w:val="009A1C2D"/>
    <w:rsid w:val="009A57E5"/>
    <w:rsid w:val="009B414B"/>
    <w:rsid w:val="009C217F"/>
    <w:rsid w:val="009C37F8"/>
    <w:rsid w:val="009D40C4"/>
    <w:rsid w:val="009E0592"/>
    <w:rsid w:val="00A0134A"/>
    <w:rsid w:val="00A058DD"/>
    <w:rsid w:val="00A20293"/>
    <w:rsid w:val="00A24680"/>
    <w:rsid w:val="00A3526E"/>
    <w:rsid w:val="00A40477"/>
    <w:rsid w:val="00A541F5"/>
    <w:rsid w:val="00A667D5"/>
    <w:rsid w:val="00A7756A"/>
    <w:rsid w:val="00A807B3"/>
    <w:rsid w:val="00A93716"/>
    <w:rsid w:val="00AA50F9"/>
    <w:rsid w:val="00AB368F"/>
    <w:rsid w:val="00AD670D"/>
    <w:rsid w:val="00AE726E"/>
    <w:rsid w:val="00B0160D"/>
    <w:rsid w:val="00B01935"/>
    <w:rsid w:val="00B32321"/>
    <w:rsid w:val="00B73DF2"/>
    <w:rsid w:val="00B8490F"/>
    <w:rsid w:val="00B873D3"/>
    <w:rsid w:val="00B959AF"/>
    <w:rsid w:val="00B97832"/>
    <w:rsid w:val="00B978CB"/>
    <w:rsid w:val="00BB79B6"/>
    <w:rsid w:val="00BC119A"/>
    <w:rsid w:val="00BC11F6"/>
    <w:rsid w:val="00BD0C95"/>
    <w:rsid w:val="00BD5AC7"/>
    <w:rsid w:val="00BD6FB5"/>
    <w:rsid w:val="00BF1126"/>
    <w:rsid w:val="00BF4437"/>
    <w:rsid w:val="00C149E5"/>
    <w:rsid w:val="00C2067C"/>
    <w:rsid w:val="00C44674"/>
    <w:rsid w:val="00C44E2C"/>
    <w:rsid w:val="00C56974"/>
    <w:rsid w:val="00C82AA9"/>
    <w:rsid w:val="00C84D92"/>
    <w:rsid w:val="00C91648"/>
    <w:rsid w:val="00C92CC1"/>
    <w:rsid w:val="00CA5B07"/>
    <w:rsid w:val="00CC4B35"/>
    <w:rsid w:val="00CD6D3E"/>
    <w:rsid w:val="00CD7DEA"/>
    <w:rsid w:val="00CF71A0"/>
    <w:rsid w:val="00CF7254"/>
    <w:rsid w:val="00D06AED"/>
    <w:rsid w:val="00D10619"/>
    <w:rsid w:val="00D20650"/>
    <w:rsid w:val="00D31532"/>
    <w:rsid w:val="00D32712"/>
    <w:rsid w:val="00D5016B"/>
    <w:rsid w:val="00D54744"/>
    <w:rsid w:val="00D57A1E"/>
    <w:rsid w:val="00D61A67"/>
    <w:rsid w:val="00D8446C"/>
    <w:rsid w:val="00D90CFA"/>
    <w:rsid w:val="00DA1F33"/>
    <w:rsid w:val="00DA32E3"/>
    <w:rsid w:val="00DF3892"/>
    <w:rsid w:val="00DF3DB2"/>
    <w:rsid w:val="00E272A4"/>
    <w:rsid w:val="00E302C7"/>
    <w:rsid w:val="00E3690A"/>
    <w:rsid w:val="00E550CD"/>
    <w:rsid w:val="00E57D0D"/>
    <w:rsid w:val="00E74950"/>
    <w:rsid w:val="00E81174"/>
    <w:rsid w:val="00EA2BC0"/>
    <w:rsid w:val="00EA5290"/>
    <w:rsid w:val="00EB3C12"/>
    <w:rsid w:val="00EC50F6"/>
    <w:rsid w:val="00EC7F6B"/>
    <w:rsid w:val="00ED3B43"/>
    <w:rsid w:val="00EE07FB"/>
    <w:rsid w:val="00EE0D34"/>
    <w:rsid w:val="00EF380D"/>
    <w:rsid w:val="00EF38E5"/>
    <w:rsid w:val="00F035DC"/>
    <w:rsid w:val="00F04C20"/>
    <w:rsid w:val="00F10950"/>
    <w:rsid w:val="00F11B98"/>
    <w:rsid w:val="00F16B7C"/>
    <w:rsid w:val="00F51007"/>
    <w:rsid w:val="00F533B7"/>
    <w:rsid w:val="00F544F3"/>
    <w:rsid w:val="00F7040A"/>
    <w:rsid w:val="00F721D5"/>
    <w:rsid w:val="00F76570"/>
    <w:rsid w:val="00F77F7E"/>
    <w:rsid w:val="00F93668"/>
    <w:rsid w:val="00FD1D1B"/>
    <w:rsid w:val="00FE3711"/>
    <w:rsid w:val="00FF20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0C463"/>
  <w15:chartTrackingRefBased/>
  <w15:docId w15:val="{A9021D09-D2C3-4623-8AF9-EA5302E63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3</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Lowe</dc:creator>
  <cp:keywords/>
  <dc:description/>
  <cp:lastModifiedBy>Malcolm Lowe</cp:lastModifiedBy>
  <cp:revision>151</cp:revision>
  <dcterms:created xsi:type="dcterms:W3CDTF">2018-02-19T19:27:00Z</dcterms:created>
  <dcterms:modified xsi:type="dcterms:W3CDTF">2018-02-25T19:12:00Z</dcterms:modified>
</cp:coreProperties>
</file>